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66348" w14:textId="77777777" w:rsidR="00D549E7" w:rsidRPr="00524C81" w:rsidRDefault="00B63BA1" w:rsidP="00BB33C6">
      <w:pPr>
        <w:spacing w:line="264" w:lineRule="auto"/>
        <w:jc w:val="center"/>
        <w:rPr>
          <w:rFonts w:ascii="Arial" w:hAnsi="Arial" w:cs="Arial"/>
          <w:b/>
        </w:rPr>
      </w:pPr>
      <w:r w:rsidRPr="00524C81">
        <w:rPr>
          <w:rFonts w:ascii="Arial" w:hAnsi="Arial" w:cs="Arial"/>
          <w:noProof/>
          <w:lang w:eastAsia="sk-SK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27F3C843" wp14:editId="4E5668AA">
                <wp:simplePos x="0" y="0"/>
                <wp:positionH relativeFrom="page">
                  <wp:posOffset>792480</wp:posOffset>
                </wp:positionH>
                <wp:positionV relativeFrom="paragraph">
                  <wp:posOffset>109855</wp:posOffset>
                </wp:positionV>
                <wp:extent cx="6018530" cy="440690"/>
                <wp:effectExtent l="0" t="0" r="20320" b="16510"/>
                <wp:wrapTopAndBottom/>
                <wp:docPr id="37" name="Textové po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8530" cy="44069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379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21B58B" w14:textId="77777777" w:rsidR="0067117D" w:rsidRPr="006F131A" w:rsidRDefault="0067117D" w:rsidP="0076754C">
                            <w:pPr>
                              <w:spacing w:before="130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6F131A">
                              <w:rPr>
                                <w:rFonts w:ascii="Arial" w:hAnsi="Arial" w:cs="Arial"/>
                                <w:b/>
                                <w:color w:val="00379F"/>
                                <w:sz w:val="36"/>
                                <w:szCs w:val="36"/>
                              </w:rPr>
                              <w:t>TLAČOVÁ SPRÁVA</w:t>
                            </w:r>
                          </w:p>
                          <w:p w14:paraId="063E95B4" w14:textId="77777777" w:rsidR="0067117D" w:rsidRDefault="0067117D" w:rsidP="0076754C">
                            <w:pPr>
                              <w:spacing w:before="130"/>
                              <w:rPr>
                                <w:b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F3C843" id="_x0000_t202" coordsize="21600,21600" o:spt="202" path="m,l,21600r21600,l21600,xe">
                <v:stroke joinstyle="miter"/>
                <v:path gradientshapeok="t" o:connecttype="rect"/>
              </v:shapetype>
              <v:shape id="Textové pole 37" o:spid="_x0000_s1026" type="#_x0000_t202" style="position:absolute;left:0;text-align:left;margin-left:62.4pt;margin-top:8.65pt;width:473.9pt;height:34.7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" filled="f" strokecolor="#00379f" strokeweight="1pt">
                <v:textbox inset="0,0,0,0">
                  <w:txbxContent>
                    <w:p w14:paraId="7621B58B" w14:textId="77777777" w:rsidR="0067117D" w:rsidRPr="006F131A" w:rsidRDefault="0067117D" w:rsidP="0076754C">
                      <w:pPr>
                        <w:spacing w:before="130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6F131A">
                        <w:rPr>
                          <w:rFonts w:ascii="Arial" w:hAnsi="Arial" w:cs="Arial"/>
                          <w:b/>
                          <w:color w:val="00379F"/>
                          <w:sz w:val="36"/>
                          <w:szCs w:val="36"/>
                        </w:rPr>
                        <w:t>TLAČOVÁ SPRÁVA</w:t>
                      </w:r>
                    </w:p>
                    <w:p w14:paraId="063E95B4" w14:textId="77777777" w:rsidR="0067117D" w:rsidRDefault="0067117D" w:rsidP="0076754C">
                      <w:pPr>
                        <w:spacing w:before="130"/>
                        <w:rPr>
                          <w:b/>
                          <w:sz w:val="40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bookmarkStart w:id="1" w:name="_Hlk201148647"/>
    </w:p>
    <w:bookmarkEnd w:id="1"/>
    <w:p w14:paraId="15CF87A4" w14:textId="77777777" w:rsidR="00524C81" w:rsidRPr="00524C81" w:rsidRDefault="00524C81" w:rsidP="00BB33C6">
      <w:pPr>
        <w:spacing w:line="264" w:lineRule="auto"/>
        <w:jc w:val="center"/>
        <w:rPr>
          <w:rFonts w:ascii="Arial" w:hAnsi="Arial" w:cs="Arial"/>
          <w:b/>
        </w:rPr>
      </w:pPr>
      <w:r w:rsidRPr="00524C81">
        <w:rPr>
          <w:rFonts w:ascii="Arial" w:hAnsi="Arial" w:cs="Arial"/>
          <w:b/>
        </w:rPr>
        <w:t xml:space="preserve">Na mape regionálnych značiek pribudlo </w:t>
      </w:r>
      <w:proofErr w:type="spellStart"/>
      <w:r w:rsidRPr="00524C81">
        <w:rPr>
          <w:rFonts w:ascii="Arial" w:hAnsi="Arial" w:cs="Arial"/>
          <w:b/>
        </w:rPr>
        <w:t>Piešťansko</w:t>
      </w:r>
      <w:proofErr w:type="spellEnd"/>
      <w:r w:rsidRPr="00524C81">
        <w:rPr>
          <w:rFonts w:ascii="Arial" w:hAnsi="Arial" w:cs="Arial"/>
          <w:b/>
        </w:rPr>
        <w:t>, kraj podporí miestnych výrobcov</w:t>
      </w:r>
    </w:p>
    <w:p w14:paraId="5593593F" w14:textId="7765DFD9" w:rsidR="00524C81" w:rsidRPr="00524C81" w:rsidRDefault="00524C81" w:rsidP="00BB33C6">
      <w:pPr>
        <w:spacing w:line="264" w:lineRule="auto"/>
        <w:jc w:val="center"/>
        <w:rPr>
          <w:rFonts w:ascii="Arial" w:hAnsi="Arial" w:cs="Arial"/>
          <w:bCs/>
          <w:i/>
          <w:iCs/>
        </w:rPr>
      </w:pPr>
      <w:r w:rsidRPr="00524C81">
        <w:rPr>
          <w:rFonts w:ascii="Arial" w:hAnsi="Arial" w:cs="Arial"/>
          <w:bCs/>
          <w:i/>
          <w:iCs/>
        </w:rPr>
        <w:t xml:space="preserve">Piešťany, </w:t>
      </w:r>
      <w:r w:rsidR="0057646D">
        <w:rPr>
          <w:rFonts w:ascii="Arial" w:hAnsi="Arial" w:cs="Arial"/>
          <w:bCs/>
          <w:i/>
          <w:iCs/>
        </w:rPr>
        <w:t>3</w:t>
      </w:r>
      <w:r w:rsidRPr="00524C81">
        <w:rPr>
          <w:rFonts w:ascii="Arial" w:hAnsi="Arial" w:cs="Arial"/>
          <w:bCs/>
          <w:i/>
          <w:iCs/>
        </w:rPr>
        <w:t xml:space="preserve">. </w:t>
      </w:r>
      <w:r w:rsidR="0057646D">
        <w:rPr>
          <w:rFonts w:ascii="Arial" w:hAnsi="Arial" w:cs="Arial"/>
          <w:bCs/>
          <w:i/>
          <w:iCs/>
        </w:rPr>
        <w:t>november</w:t>
      </w:r>
      <w:r w:rsidRPr="00524C81">
        <w:rPr>
          <w:rFonts w:ascii="Arial" w:hAnsi="Arial" w:cs="Arial"/>
          <w:bCs/>
          <w:i/>
          <w:iCs/>
        </w:rPr>
        <w:t xml:space="preserve"> 2025</w:t>
      </w:r>
    </w:p>
    <w:p w14:paraId="2050D957" w14:textId="10343C0A" w:rsidR="00524C81" w:rsidRPr="004A0DB4" w:rsidRDefault="00524C81" w:rsidP="00BB33C6">
      <w:pPr>
        <w:spacing w:before="240" w:after="240" w:line="264" w:lineRule="auto"/>
        <w:jc w:val="both"/>
        <w:rPr>
          <w:rFonts w:ascii="Arial" w:hAnsi="Arial" w:cs="Arial"/>
        </w:rPr>
      </w:pPr>
      <w:r w:rsidRPr="004A0DB4">
        <w:rPr>
          <w:rFonts w:ascii="Arial" w:hAnsi="Arial" w:cs="Arial"/>
        </w:rPr>
        <w:t xml:space="preserve">Trnavský samosprávny kraj rozširuje systém regionálneho označovania výrobkov. Na mapu regionálnych značiek pribudol doteraz nezastúpený región </w:t>
      </w:r>
      <w:proofErr w:type="spellStart"/>
      <w:r w:rsidRPr="004A0DB4">
        <w:rPr>
          <w:rFonts w:ascii="Arial" w:hAnsi="Arial" w:cs="Arial"/>
        </w:rPr>
        <w:t>Piešťansko</w:t>
      </w:r>
      <w:proofErr w:type="spellEnd"/>
      <w:r w:rsidR="00C05792" w:rsidRPr="004A0DB4">
        <w:rPr>
          <w:rFonts w:ascii="Arial" w:hAnsi="Arial" w:cs="Arial"/>
        </w:rPr>
        <w:t>, ktorý zahŕňa</w:t>
      </w:r>
      <w:r w:rsidRPr="004A0DB4">
        <w:rPr>
          <w:rFonts w:ascii="Arial" w:hAnsi="Arial" w:cs="Arial"/>
        </w:rPr>
        <w:t xml:space="preserve"> </w:t>
      </w:r>
      <w:r w:rsidRPr="00DB152B">
        <w:rPr>
          <w:rFonts w:ascii="Arial" w:hAnsi="Arial" w:cs="Arial"/>
        </w:rPr>
        <w:t>okresy Piešťany a Hlohovec.</w:t>
      </w:r>
      <w:r w:rsidR="008B59EA" w:rsidRPr="00DB152B">
        <w:rPr>
          <w:rFonts w:ascii="Arial" w:hAnsi="Arial" w:cs="Arial"/>
        </w:rPr>
        <w:t xml:space="preserve"> </w:t>
      </w:r>
      <w:r w:rsidRPr="00DB152B">
        <w:rPr>
          <w:rFonts w:ascii="Arial" w:hAnsi="Arial" w:cs="Arial"/>
        </w:rPr>
        <w:t xml:space="preserve">Nová značka „Regionálny produkt </w:t>
      </w:r>
      <w:proofErr w:type="spellStart"/>
      <w:r w:rsidRPr="00DB152B">
        <w:rPr>
          <w:rFonts w:ascii="Arial" w:hAnsi="Arial" w:cs="Arial"/>
        </w:rPr>
        <w:t>Piešťansko</w:t>
      </w:r>
      <w:proofErr w:type="spellEnd"/>
      <w:r w:rsidRPr="00DB152B">
        <w:rPr>
          <w:rFonts w:ascii="Arial" w:hAnsi="Arial" w:cs="Arial"/>
        </w:rPr>
        <w:t>“ má za cieľ</w:t>
      </w:r>
      <w:r w:rsidRPr="004A0DB4">
        <w:rPr>
          <w:rFonts w:ascii="Arial" w:hAnsi="Arial" w:cs="Arial"/>
        </w:rPr>
        <w:t xml:space="preserve"> podporiť vidiecke podnikanie, zvýšiť atraktivitu regiónu a posilniť identitu miestnych výrobcov. Symbolom značky je páv, ktorý reprezentuje legendu o objavení liečivých účinkov piešťanských vôd a bahna.</w:t>
      </w:r>
    </w:p>
    <w:p w14:paraId="58AEB18D" w14:textId="327BAB49" w:rsidR="00524C81" w:rsidRPr="00524C81" w:rsidRDefault="00524C81" w:rsidP="00BB33C6">
      <w:pPr>
        <w:spacing w:line="264" w:lineRule="auto"/>
        <w:jc w:val="both"/>
        <w:rPr>
          <w:rFonts w:ascii="Arial" w:hAnsi="Arial" w:cs="Arial"/>
        </w:rPr>
      </w:pPr>
      <w:r w:rsidRPr="00524C81">
        <w:rPr>
          <w:rFonts w:ascii="Arial" w:hAnsi="Arial" w:cs="Arial"/>
        </w:rPr>
        <w:t xml:space="preserve">Prvá výzva na podávanie žiadostí je otvorená do piatku 21. novembra 2025. Výrobcovia sa môžu prihlásiť, ak vyrábajú spotrebné výrobky, prírodné produkty, poľnohospodárske a remeselné výrobky a umelecké diela. Z prihlásených výrobcov vyberie odborná hodnotiaca komisia tých, ktorí splnia kritériá, ktorými je najmä pôvod, originalita a prevedenie výrobku. </w:t>
      </w:r>
    </w:p>
    <w:p w14:paraId="40DE4AFC" w14:textId="77777777" w:rsidR="00524C81" w:rsidRPr="00524C81" w:rsidRDefault="00524C81" w:rsidP="00BB33C6">
      <w:pPr>
        <w:spacing w:line="264" w:lineRule="auto"/>
        <w:jc w:val="both"/>
        <w:rPr>
          <w:rFonts w:ascii="Arial" w:hAnsi="Arial" w:cs="Arial"/>
        </w:rPr>
      </w:pPr>
    </w:p>
    <w:p w14:paraId="2AEF7A71" w14:textId="77777777" w:rsidR="00524C81" w:rsidRPr="00524C81" w:rsidRDefault="00524C81" w:rsidP="00BB33C6">
      <w:pPr>
        <w:spacing w:line="264" w:lineRule="auto"/>
        <w:jc w:val="both"/>
        <w:rPr>
          <w:rFonts w:ascii="Arial" w:hAnsi="Arial" w:cs="Arial"/>
        </w:rPr>
      </w:pPr>
      <w:r w:rsidRPr="00524C81">
        <w:rPr>
          <w:rFonts w:ascii="Arial" w:hAnsi="Arial" w:cs="Arial"/>
          <w:b/>
          <w:bCs/>
        </w:rPr>
        <w:t>“Do projektu sme aktívne prizvali aj Krajskú organizáciu cestovného ruchu Trnavský kraj a Oblastnú organizáciu cestovného Rezort Piešťany, ktorá zastreší marketingovú podporu a predaj regionálnych výrobkov certifikovaných značkou,”</w:t>
      </w:r>
      <w:r w:rsidRPr="00524C81">
        <w:rPr>
          <w:rFonts w:ascii="Arial" w:hAnsi="Arial" w:cs="Arial"/>
        </w:rPr>
        <w:t xml:space="preserve"> skonštatoval </w:t>
      </w:r>
      <w:r w:rsidRPr="00524C81">
        <w:rPr>
          <w:rFonts w:ascii="Arial" w:hAnsi="Arial" w:cs="Arial"/>
          <w:b/>
          <w:bCs/>
        </w:rPr>
        <w:t>Marek Krnáč</w:t>
      </w:r>
      <w:r w:rsidRPr="00524C81">
        <w:rPr>
          <w:rFonts w:ascii="Arial" w:hAnsi="Arial" w:cs="Arial"/>
        </w:rPr>
        <w:t>,</w:t>
      </w:r>
      <w:r w:rsidRPr="00524C81">
        <w:rPr>
          <w:rFonts w:ascii="Arial" w:hAnsi="Arial" w:cs="Arial"/>
          <w:b/>
          <w:bCs/>
        </w:rPr>
        <w:t xml:space="preserve"> </w:t>
      </w:r>
      <w:r w:rsidRPr="00524C81">
        <w:rPr>
          <w:rFonts w:ascii="Arial" w:hAnsi="Arial" w:cs="Arial"/>
        </w:rPr>
        <w:t>zástupca riaditeľa župnej Krajskej inovačnej rozvojovej agentúry (KIRA), ktorá certifikáciu zastrešuje.</w:t>
      </w:r>
    </w:p>
    <w:p w14:paraId="4039132C" w14:textId="755D6435" w:rsidR="00524C81" w:rsidRPr="00524C81" w:rsidRDefault="00524C81" w:rsidP="00BB33C6">
      <w:pPr>
        <w:spacing w:before="240" w:after="240" w:line="264" w:lineRule="auto"/>
        <w:jc w:val="both"/>
        <w:rPr>
          <w:rFonts w:ascii="Arial" w:hAnsi="Arial" w:cs="Arial"/>
        </w:rPr>
      </w:pPr>
      <w:r w:rsidRPr="00524C81">
        <w:rPr>
          <w:rFonts w:ascii="Arial" w:hAnsi="Arial" w:cs="Arial"/>
        </w:rPr>
        <w:t xml:space="preserve">Pri zavádzaní značky sa kraj inšpiroval za u českých partnerov. V regióne </w:t>
      </w:r>
      <w:proofErr w:type="spellStart"/>
      <w:r w:rsidRPr="00524C81">
        <w:rPr>
          <w:rFonts w:ascii="Arial" w:hAnsi="Arial" w:cs="Arial"/>
        </w:rPr>
        <w:t>Slovácko</w:t>
      </w:r>
      <w:proofErr w:type="spellEnd"/>
      <w:r w:rsidRPr="00524C81">
        <w:rPr>
          <w:rFonts w:ascii="Arial" w:hAnsi="Arial" w:cs="Arial"/>
        </w:rPr>
        <w:t xml:space="preserve"> majú úspešne zavedený systém certifikácie značkou “Tradičný </w:t>
      </w:r>
      <w:proofErr w:type="spellStart"/>
      <w:r w:rsidRPr="00524C81">
        <w:rPr>
          <w:rFonts w:ascii="Arial" w:hAnsi="Arial" w:cs="Arial"/>
        </w:rPr>
        <w:t>výrobek</w:t>
      </w:r>
      <w:proofErr w:type="spellEnd"/>
      <w:r w:rsidRPr="00524C81">
        <w:rPr>
          <w:rFonts w:ascii="Arial" w:hAnsi="Arial" w:cs="Arial"/>
        </w:rPr>
        <w:t xml:space="preserve"> Slovácka,” ktorú aktuálne používa až 87 výrobcov. </w:t>
      </w:r>
      <w:r w:rsidRPr="00524C81">
        <w:rPr>
          <w:rFonts w:ascii="Arial" w:hAnsi="Arial" w:cs="Arial"/>
          <w:b/>
          <w:bCs/>
        </w:rPr>
        <w:t xml:space="preserve">“Na tomto systéme výrobcovia najviac oceňujú marketingovú podporu, ktorú získavajú od </w:t>
      </w:r>
      <w:proofErr w:type="spellStart"/>
      <w:r w:rsidRPr="00524C81">
        <w:rPr>
          <w:rFonts w:ascii="Arial" w:hAnsi="Arial" w:cs="Arial"/>
          <w:b/>
          <w:bCs/>
        </w:rPr>
        <w:t>Region</w:t>
      </w:r>
      <w:proofErr w:type="spellEnd"/>
      <w:r w:rsidRPr="00524C81">
        <w:rPr>
          <w:rFonts w:ascii="Arial" w:hAnsi="Arial" w:cs="Arial"/>
          <w:b/>
          <w:bCs/>
        </w:rPr>
        <w:t xml:space="preserve"> </w:t>
      </w:r>
      <w:proofErr w:type="spellStart"/>
      <w:r w:rsidRPr="00524C81">
        <w:rPr>
          <w:rFonts w:ascii="Arial" w:hAnsi="Arial" w:cs="Arial"/>
          <w:b/>
          <w:bCs/>
        </w:rPr>
        <w:t>Slovácko</w:t>
      </w:r>
      <w:proofErr w:type="spellEnd"/>
      <w:r w:rsidRPr="00524C81">
        <w:rPr>
          <w:rFonts w:ascii="Arial" w:hAnsi="Arial" w:cs="Arial"/>
          <w:b/>
          <w:bCs/>
        </w:rPr>
        <w:t xml:space="preserve"> - </w:t>
      </w:r>
      <w:proofErr w:type="spellStart"/>
      <w:r w:rsidRPr="00524C81">
        <w:rPr>
          <w:rFonts w:ascii="Arial" w:hAnsi="Arial" w:cs="Arial"/>
          <w:b/>
          <w:bCs/>
        </w:rPr>
        <w:t>sdružení</w:t>
      </w:r>
      <w:proofErr w:type="spellEnd"/>
      <w:r w:rsidRPr="00524C81">
        <w:rPr>
          <w:rFonts w:ascii="Arial" w:hAnsi="Arial" w:cs="Arial"/>
          <w:b/>
          <w:bCs/>
        </w:rPr>
        <w:t xml:space="preserve"> pro rozvoj </w:t>
      </w:r>
      <w:proofErr w:type="spellStart"/>
      <w:r w:rsidRPr="00524C81">
        <w:rPr>
          <w:rFonts w:ascii="Arial" w:hAnsi="Arial" w:cs="Arial"/>
          <w:b/>
          <w:bCs/>
        </w:rPr>
        <w:t>cestovního</w:t>
      </w:r>
      <w:proofErr w:type="spellEnd"/>
      <w:r w:rsidRPr="00524C81">
        <w:rPr>
          <w:rFonts w:ascii="Arial" w:hAnsi="Arial" w:cs="Arial"/>
          <w:b/>
          <w:bCs/>
        </w:rPr>
        <w:t xml:space="preserve"> ruchu,” </w:t>
      </w:r>
      <w:r w:rsidRPr="00524C81">
        <w:rPr>
          <w:rFonts w:ascii="Arial" w:hAnsi="Arial" w:cs="Arial"/>
        </w:rPr>
        <w:t xml:space="preserve">upresnila </w:t>
      </w:r>
      <w:r w:rsidRPr="00524C81">
        <w:rPr>
          <w:rFonts w:ascii="Arial" w:hAnsi="Arial" w:cs="Arial"/>
          <w:b/>
          <w:bCs/>
        </w:rPr>
        <w:t xml:space="preserve">Mária </w:t>
      </w:r>
      <w:proofErr w:type="spellStart"/>
      <w:r w:rsidRPr="00524C81">
        <w:rPr>
          <w:rFonts w:ascii="Arial" w:hAnsi="Arial" w:cs="Arial"/>
          <w:b/>
          <w:bCs/>
        </w:rPr>
        <w:t>Michalčíková</w:t>
      </w:r>
      <w:proofErr w:type="spellEnd"/>
      <w:r w:rsidRPr="00524C81">
        <w:rPr>
          <w:rFonts w:ascii="Arial" w:hAnsi="Arial" w:cs="Arial"/>
        </w:rPr>
        <w:t>, projektová manažérka KIR</w:t>
      </w:r>
      <w:r w:rsidR="00650224">
        <w:rPr>
          <w:rFonts w:ascii="Arial" w:hAnsi="Arial" w:cs="Arial"/>
        </w:rPr>
        <w:t>A</w:t>
      </w:r>
      <w:r w:rsidRPr="00524C81">
        <w:rPr>
          <w:rFonts w:ascii="Arial" w:hAnsi="Arial" w:cs="Arial"/>
        </w:rPr>
        <w:t>.</w:t>
      </w:r>
    </w:p>
    <w:p w14:paraId="68A15BD2" w14:textId="77777777" w:rsidR="00524C81" w:rsidRPr="00524C81" w:rsidRDefault="00524C81" w:rsidP="00BB33C6">
      <w:pPr>
        <w:spacing w:line="264" w:lineRule="auto"/>
        <w:jc w:val="both"/>
        <w:rPr>
          <w:rFonts w:ascii="Arial" w:hAnsi="Arial" w:cs="Arial"/>
        </w:rPr>
      </w:pPr>
      <w:r w:rsidRPr="00524C81">
        <w:rPr>
          <w:rFonts w:ascii="Arial" w:hAnsi="Arial" w:cs="Arial"/>
        </w:rPr>
        <w:t xml:space="preserve">Združenie Región </w:t>
      </w:r>
      <w:proofErr w:type="spellStart"/>
      <w:r w:rsidRPr="00524C81">
        <w:rPr>
          <w:rFonts w:ascii="Arial" w:hAnsi="Arial" w:cs="Arial"/>
        </w:rPr>
        <w:t>Slovácko</w:t>
      </w:r>
      <w:proofErr w:type="spellEnd"/>
      <w:r w:rsidRPr="00524C81">
        <w:rPr>
          <w:rFonts w:ascii="Arial" w:hAnsi="Arial" w:cs="Arial"/>
        </w:rPr>
        <w:t xml:space="preserve"> okrem kamennej predajne regionálnych výrobkov pri turistickom informačnom centre v </w:t>
      </w:r>
      <w:proofErr w:type="spellStart"/>
      <w:r w:rsidRPr="00524C81">
        <w:rPr>
          <w:rFonts w:ascii="Arial" w:hAnsi="Arial" w:cs="Arial"/>
        </w:rPr>
        <w:t>Uherskom</w:t>
      </w:r>
      <w:proofErr w:type="spellEnd"/>
      <w:r w:rsidRPr="00524C81">
        <w:rPr>
          <w:rFonts w:ascii="Arial" w:hAnsi="Arial" w:cs="Arial"/>
        </w:rPr>
        <w:t xml:space="preserve"> Hradišti prevádzkuje aj e-</w:t>
      </w:r>
      <w:proofErr w:type="spellStart"/>
      <w:r w:rsidRPr="00524C81">
        <w:rPr>
          <w:rFonts w:ascii="Arial" w:hAnsi="Arial" w:cs="Arial"/>
        </w:rPr>
        <w:t>shop</w:t>
      </w:r>
      <w:proofErr w:type="spellEnd"/>
      <w:r w:rsidRPr="00524C81">
        <w:rPr>
          <w:rFonts w:ascii="Arial" w:hAnsi="Arial" w:cs="Arial"/>
        </w:rPr>
        <w:t xml:space="preserve">, čím sa tieto originálne regionálne výrobky stávajú dostupné z akéhokoľvek miesta vo svete. </w:t>
      </w:r>
      <w:r w:rsidRPr="00524C81">
        <w:rPr>
          <w:rFonts w:ascii="Arial" w:hAnsi="Arial" w:cs="Arial"/>
          <w:b/>
          <w:bCs/>
        </w:rPr>
        <w:t>“Regionálny výrobok je najčastejším artiklom, ktorí si u nás v predajni alebo cez e-</w:t>
      </w:r>
      <w:proofErr w:type="spellStart"/>
      <w:r w:rsidRPr="00524C81">
        <w:rPr>
          <w:rFonts w:ascii="Arial" w:hAnsi="Arial" w:cs="Arial"/>
          <w:b/>
          <w:bCs/>
        </w:rPr>
        <w:t>shop</w:t>
      </w:r>
      <w:proofErr w:type="spellEnd"/>
      <w:r w:rsidRPr="00524C81">
        <w:rPr>
          <w:rFonts w:ascii="Arial" w:hAnsi="Arial" w:cs="Arial"/>
          <w:b/>
          <w:bCs/>
        </w:rPr>
        <w:t xml:space="preserve"> kupujú tí, ktorí pochádzajú zo Slovácka a žijú v zahraničí alebo tí, ktorí zo Slovácka do zahraničia cestujú,”</w:t>
      </w:r>
      <w:r w:rsidRPr="00524C81">
        <w:rPr>
          <w:rFonts w:ascii="Arial" w:hAnsi="Arial" w:cs="Arial"/>
        </w:rPr>
        <w:t xml:space="preserve"> prezradila Lenka </w:t>
      </w:r>
      <w:proofErr w:type="spellStart"/>
      <w:r w:rsidRPr="00524C81">
        <w:rPr>
          <w:rFonts w:ascii="Arial" w:hAnsi="Arial" w:cs="Arial"/>
        </w:rPr>
        <w:t>Ďurďáková</w:t>
      </w:r>
      <w:proofErr w:type="spellEnd"/>
      <w:r w:rsidRPr="00524C81">
        <w:rPr>
          <w:rFonts w:ascii="Arial" w:hAnsi="Arial" w:cs="Arial"/>
        </w:rPr>
        <w:t xml:space="preserve"> z Regiónu </w:t>
      </w:r>
      <w:proofErr w:type="spellStart"/>
      <w:r w:rsidRPr="00524C81">
        <w:rPr>
          <w:rFonts w:ascii="Arial" w:hAnsi="Arial" w:cs="Arial"/>
        </w:rPr>
        <w:t>Slovácko</w:t>
      </w:r>
      <w:proofErr w:type="spellEnd"/>
      <w:r w:rsidRPr="00524C81">
        <w:rPr>
          <w:rFonts w:ascii="Arial" w:hAnsi="Arial" w:cs="Arial"/>
        </w:rPr>
        <w:t xml:space="preserve">. </w:t>
      </w:r>
    </w:p>
    <w:p w14:paraId="114C6328" w14:textId="77777777" w:rsidR="00524C81" w:rsidRPr="00524C81" w:rsidRDefault="00524C81" w:rsidP="00BB33C6">
      <w:pPr>
        <w:spacing w:line="264" w:lineRule="auto"/>
        <w:jc w:val="both"/>
        <w:rPr>
          <w:rFonts w:ascii="Arial" w:hAnsi="Arial" w:cs="Arial"/>
        </w:rPr>
      </w:pPr>
    </w:p>
    <w:p w14:paraId="3A849D2B" w14:textId="10D143B3" w:rsidR="00524C81" w:rsidRPr="00524C81" w:rsidRDefault="00524C81" w:rsidP="00BB33C6">
      <w:pPr>
        <w:spacing w:line="264" w:lineRule="auto"/>
        <w:jc w:val="both"/>
        <w:rPr>
          <w:rFonts w:ascii="Arial" w:hAnsi="Arial" w:cs="Arial"/>
        </w:rPr>
      </w:pPr>
      <w:r w:rsidRPr="00524C81">
        <w:rPr>
          <w:rFonts w:ascii="Arial" w:hAnsi="Arial" w:cs="Arial"/>
        </w:rPr>
        <w:t xml:space="preserve">Viac o značke “Regionálny produkt </w:t>
      </w:r>
      <w:proofErr w:type="spellStart"/>
      <w:r w:rsidRPr="00524C81">
        <w:rPr>
          <w:rFonts w:ascii="Arial" w:hAnsi="Arial" w:cs="Arial"/>
        </w:rPr>
        <w:t>Piešťansko</w:t>
      </w:r>
      <w:proofErr w:type="spellEnd"/>
      <w:r w:rsidRPr="00524C81">
        <w:rPr>
          <w:rFonts w:ascii="Arial" w:hAnsi="Arial" w:cs="Arial"/>
        </w:rPr>
        <w:t xml:space="preserve">” a aktuálnej výzve pre regionálnych výrobcov sa dozviete na </w:t>
      </w:r>
      <w:hyperlink r:id="rId9">
        <w:r w:rsidRPr="00524C81">
          <w:rPr>
            <w:rFonts w:ascii="Arial" w:hAnsi="Arial" w:cs="Arial"/>
            <w:color w:val="1155CC"/>
            <w:u w:val="single"/>
          </w:rPr>
          <w:t>www.</w:t>
        </w:r>
      </w:hyperlink>
      <w:hyperlink r:id="rId10">
        <w:r w:rsidRPr="00524C81">
          <w:rPr>
            <w:rFonts w:ascii="Arial" w:hAnsi="Arial" w:cs="Arial"/>
            <w:color w:val="1155CC"/>
            <w:u w:val="single"/>
          </w:rPr>
          <w:t>regionalnyproduktpiestansko</w:t>
        </w:r>
      </w:hyperlink>
      <w:hyperlink r:id="rId11">
        <w:r w:rsidRPr="00524C81">
          <w:rPr>
            <w:rFonts w:ascii="Arial" w:hAnsi="Arial" w:cs="Arial"/>
            <w:color w:val="1155CC"/>
            <w:u w:val="single"/>
          </w:rPr>
          <w:t>.sk</w:t>
        </w:r>
      </w:hyperlink>
      <w:r w:rsidRPr="00524C81">
        <w:rPr>
          <w:rFonts w:ascii="Arial" w:hAnsi="Arial" w:cs="Arial"/>
        </w:rPr>
        <w:t>.</w:t>
      </w:r>
    </w:p>
    <w:p w14:paraId="0C8E57D6" w14:textId="77777777" w:rsidR="00524C81" w:rsidRPr="00524C81" w:rsidRDefault="00524C81" w:rsidP="00723F00">
      <w:pPr>
        <w:spacing w:line="264" w:lineRule="auto"/>
        <w:jc w:val="both"/>
        <w:rPr>
          <w:rFonts w:ascii="Arial" w:hAnsi="Arial" w:cs="Arial"/>
        </w:rPr>
      </w:pPr>
    </w:p>
    <w:p w14:paraId="4BCC5EB8" w14:textId="0BCC730F" w:rsidR="00524C81" w:rsidRPr="00524C81" w:rsidRDefault="00524C81" w:rsidP="00723F00">
      <w:pPr>
        <w:jc w:val="both"/>
        <w:rPr>
          <w:rFonts w:ascii="Arial" w:hAnsi="Arial" w:cs="Arial"/>
          <w:i/>
          <w:iCs/>
        </w:rPr>
      </w:pPr>
      <w:r w:rsidRPr="00524C81">
        <w:rPr>
          <w:rFonts w:ascii="Arial" w:hAnsi="Arial" w:cs="Arial"/>
          <w:i/>
          <w:iCs/>
        </w:rPr>
        <w:t>Zavedenie certifikácie značkou vzniklo ako aktivita projektu “Kroj ako inšpirácia</w:t>
      </w:r>
      <w:r w:rsidR="0057646D">
        <w:rPr>
          <w:rFonts w:ascii="Arial" w:hAnsi="Arial" w:cs="Arial"/>
          <w:i/>
          <w:iCs/>
        </w:rPr>
        <w:t>,</w:t>
      </w:r>
      <w:r w:rsidRPr="00524C81">
        <w:rPr>
          <w:rFonts w:ascii="Arial" w:hAnsi="Arial" w:cs="Arial"/>
          <w:i/>
          <w:iCs/>
        </w:rPr>
        <w:t>” ktorý implementuje KIRA spoločne s miestnou akčnou skupinou MAS Holeška</w:t>
      </w:r>
      <w:r w:rsidR="00723F00">
        <w:rPr>
          <w:rFonts w:ascii="Arial" w:hAnsi="Arial" w:cs="Arial"/>
          <w:i/>
          <w:iCs/>
        </w:rPr>
        <w:t xml:space="preserve">, ktorý je </w:t>
      </w:r>
      <w:r w:rsidR="00723F00" w:rsidRPr="00723F00">
        <w:rPr>
          <w:rFonts w:ascii="Arial" w:hAnsi="Arial" w:cs="Arial"/>
          <w:i/>
          <w:iCs/>
        </w:rPr>
        <w:t>vyhlasovateľ</w:t>
      </w:r>
      <w:r w:rsidR="00723F00">
        <w:rPr>
          <w:rFonts w:ascii="Arial" w:hAnsi="Arial" w:cs="Arial"/>
          <w:i/>
          <w:iCs/>
        </w:rPr>
        <w:t>om</w:t>
      </w:r>
      <w:r w:rsidR="00723F00" w:rsidRPr="00723F00">
        <w:rPr>
          <w:rFonts w:ascii="Arial" w:hAnsi="Arial" w:cs="Arial"/>
          <w:i/>
          <w:iCs/>
        </w:rPr>
        <w:t xml:space="preserve"> výzvy v rámci združenia </w:t>
      </w:r>
      <w:proofErr w:type="spellStart"/>
      <w:r w:rsidR="00723F00" w:rsidRPr="00723F00">
        <w:rPr>
          <w:rFonts w:ascii="Arial" w:hAnsi="Arial" w:cs="Arial"/>
          <w:i/>
          <w:iCs/>
        </w:rPr>
        <w:t>Mikroregón</w:t>
      </w:r>
      <w:proofErr w:type="spellEnd"/>
      <w:r w:rsidR="00723F00" w:rsidRPr="00723F00">
        <w:rPr>
          <w:rFonts w:ascii="Arial" w:hAnsi="Arial" w:cs="Arial"/>
          <w:i/>
          <w:iCs/>
        </w:rPr>
        <w:t xml:space="preserve"> nad Holeškou</w:t>
      </w:r>
      <w:r w:rsidR="00723F00">
        <w:rPr>
          <w:rFonts w:ascii="Arial" w:hAnsi="Arial" w:cs="Arial"/>
          <w:i/>
          <w:iCs/>
        </w:rPr>
        <w:t>,</w:t>
      </w:r>
      <w:r w:rsidRPr="00524C81">
        <w:rPr>
          <w:rFonts w:ascii="Arial" w:hAnsi="Arial" w:cs="Arial"/>
          <w:i/>
          <w:iCs/>
        </w:rPr>
        <w:t xml:space="preserve"> a spomínaným moravským partnerom, a ktorý je podporený z Fondu malých projektov v rámci programu cezhraničnej spolupráce </w:t>
      </w:r>
      <w:proofErr w:type="spellStart"/>
      <w:r w:rsidRPr="00524C81">
        <w:rPr>
          <w:rFonts w:ascii="Arial" w:hAnsi="Arial" w:cs="Arial"/>
          <w:i/>
          <w:iCs/>
        </w:rPr>
        <w:t>Interreg</w:t>
      </w:r>
      <w:proofErr w:type="spellEnd"/>
      <w:r w:rsidRPr="00524C81">
        <w:rPr>
          <w:rFonts w:ascii="Arial" w:hAnsi="Arial" w:cs="Arial"/>
          <w:i/>
          <w:iCs/>
        </w:rPr>
        <w:t xml:space="preserve"> ČR-SR.</w:t>
      </w:r>
    </w:p>
    <w:p w14:paraId="660B24B4" w14:textId="15C5EC1E" w:rsidR="00846EEF" w:rsidRPr="00524C81" w:rsidRDefault="00846EEF" w:rsidP="00BB33C6">
      <w:pPr>
        <w:pStyle w:val="Normlnywebov"/>
        <w:spacing w:before="0" w:beforeAutospacing="0" w:after="0" w:afterAutospacing="0" w:line="264" w:lineRule="auto"/>
        <w:contextualSpacing/>
        <w:jc w:val="both"/>
        <w:rPr>
          <w:rFonts w:ascii="Arial" w:hAnsi="Arial" w:cs="Arial"/>
        </w:rPr>
      </w:pPr>
    </w:p>
    <w:sectPr w:rsidR="00846EEF" w:rsidRPr="00524C81" w:rsidSect="00100C69">
      <w:footerReference w:type="default" r:id="rId12"/>
      <w:headerReference w:type="first" r:id="rId13"/>
      <w:footerReference w:type="first" r:id="rId14"/>
      <w:type w:val="continuous"/>
      <w:pgSz w:w="11906" w:h="16838"/>
      <w:pgMar w:top="1122" w:right="1133" w:bottom="1134" w:left="1276" w:header="567" w:footer="17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29789D" w14:textId="77777777" w:rsidR="00382C34" w:rsidRDefault="00382C34">
      <w:r>
        <w:separator/>
      </w:r>
    </w:p>
  </w:endnote>
  <w:endnote w:type="continuationSeparator" w:id="0">
    <w:p w14:paraId="51067AFD" w14:textId="77777777" w:rsidR="00382C34" w:rsidRDefault="00382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316D0" w14:textId="77777777" w:rsidR="0067117D" w:rsidRDefault="0067117D" w:rsidP="00726D06">
    <w:pPr>
      <w:tabs>
        <w:tab w:val="left" w:pos="1080"/>
        <w:tab w:val="left" w:pos="2520"/>
        <w:tab w:val="left" w:pos="4860"/>
        <w:tab w:val="left" w:pos="8280"/>
      </w:tabs>
      <w:jc w:val="both"/>
      <w:rPr>
        <w:iCs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67F42" w14:textId="77777777" w:rsidR="0067117D" w:rsidRPr="00267033" w:rsidRDefault="0067117D" w:rsidP="00281E0B">
    <w:pPr>
      <w:spacing w:after="40" w:line="276" w:lineRule="auto"/>
      <w:rPr>
        <w:rFonts w:ascii="Arial" w:hAnsi="Arial" w:cs="Arial"/>
        <w:color w:val="0037A0"/>
        <w:sz w:val="22"/>
        <w:szCs w:val="22"/>
      </w:rPr>
    </w:pPr>
    <w:r>
      <w:rPr>
        <w:noProof/>
        <w:lang w:eastAsia="sk-SK"/>
      </w:rPr>
      <mc:AlternateContent>
        <mc:Choice Requires="wpg">
          <w:drawing>
            <wp:inline distT="0" distB="0" distL="0" distR="0" wp14:anchorId="042D0BF1" wp14:editId="4F2FC191">
              <wp:extent cx="6009640" cy="172085"/>
              <wp:effectExtent l="0" t="0" r="29210" b="0"/>
              <wp:docPr id="18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09640" cy="172085"/>
                        <a:chOff x="0" y="0"/>
                        <a:chExt cx="9308" cy="20"/>
                      </a:xfrm>
                    </wpg:grpSpPr>
                    <wps:wsp>
                      <wps:cNvPr id="182" name="Line 2"/>
                      <wps:cNvCnPr>
                        <a:cxnSpLocks noChangeShapeType="1"/>
                      </wps:cNvCnPr>
                      <wps:spPr bwMode="auto">
                        <a:xfrm>
                          <a:off x="0" y="10"/>
                          <a:ext cx="9307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379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 xmlns:w16sdtfl="http://schemas.microsoft.com/office/word/2024/wordml/sdtformatlock" xmlns:w16du="http://schemas.microsoft.com/office/word/2023/wordml/word16du">
          <w:pict>
            <v:group w14:anchorId="533F84B5" id="Group 1" o:spid="_x0000_s1026" style="width:473.2pt;height:13.55pt;mso-position-horizontal-relative:char;mso-position-vertical-relative:line" coordsize="930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">
              <v:line id="Line 2" o:spid="_x0000_s1027" style="position:absolute;visibility:visible;mso-wrap-style:square" from="0,10" to="9307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QMQqcIAAADcAAAADwAAAGRycy9kb3ducmV2LnhtbERPS4vCMBC+C/6HMMLeNNWDK9W0LILi&#10;wYuPg96GZmzrNpOSRNvdX79ZELzNx/ecVd6bRjzJ+dqygukkAUFcWF1zqeB82owXIHxA1thYJgU/&#10;5CHPhoMVptp2fKDnMZQihrBPUUEVQptK6YuKDPqJbYkjd7POYIjQlVI77GK4aeQsSebSYM2xocKW&#10;1hUV38eHUdAV5tO5+eXiubve9fb3sN9ee6U+Rv3XEkSgPrzFL/dOx/mLGfw/Ey+Q2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sQMQqcIAAADcAAAADwAAAAAAAAAAAAAA&#10;AAChAgAAZHJzL2Rvd25yZXYueG1sUEsFBgAAAAAEAAQA+QAAAJADAAAAAA==&#10;" strokecolor="#00379f" strokeweight="1pt"/>
              <w10:anchorlock/>
            </v:group>
          </w:pict>
        </mc:Fallback>
      </mc:AlternateContent>
    </w:r>
    <w:r w:rsidRPr="00267033">
      <w:rPr>
        <w:rFonts w:ascii="Arial" w:hAnsi="Arial" w:cs="Arial"/>
        <w:b/>
        <w:bCs/>
        <w:color w:val="0037A0"/>
        <w:sz w:val="26"/>
        <w:szCs w:val="26"/>
      </w:rPr>
      <w:t xml:space="preserve"> </w:t>
    </w:r>
    <w:r w:rsidRPr="00267033">
      <w:rPr>
        <w:rFonts w:ascii="Arial" w:hAnsi="Arial" w:cs="Arial"/>
        <w:color w:val="0037A0"/>
        <w:sz w:val="22"/>
        <w:szCs w:val="22"/>
      </w:rPr>
      <w:t>KONTAKT PRE MÉDIÁ</w:t>
    </w:r>
  </w:p>
  <w:p w14:paraId="24BCFDAA" w14:textId="77777777" w:rsidR="0067117D" w:rsidRPr="00785142" w:rsidRDefault="0067117D" w:rsidP="00267033">
    <w:pPr>
      <w:spacing w:line="276" w:lineRule="auto"/>
      <w:rPr>
        <w:rFonts w:ascii="Arial" w:hAnsi="Arial" w:cs="Arial"/>
        <w:b/>
        <w:bCs/>
        <w:color w:val="0037A0"/>
        <w:sz w:val="22"/>
        <w:szCs w:val="22"/>
      </w:rPr>
    </w:pPr>
    <w:r w:rsidRPr="00785142">
      <w:rPr>
        <w:rFonts w:ascii="Arial" w:hAnsi="Arial" w:cs="Arial"/>
        <w:b/>
        <w:bCs/>
        <w:color w:val="0037A0"/>
        <w:sz w:val="22"/>
        <w:szCs w:val="22"/>
      </w:rPr>
      <w:t>Odbor komunikácie</w:t>
    </w:r>
  </w:p>
  <w:p w14:paraId="015C31D0" w14:textId="77777777" w:rsidR="0067117D" w:rsidRPr="00785142" w:rsidRDefault="0067117D" w:rsidP="00785142">
    <w:pPr>
      <w:pStyle w:val="Zkladntext"/>
      <w:spacing w:line="264" w:lineRule="auto"/>
      <w:rPr>
        <w:b w:val="0"/>
        <w:color w:val="0037A0"/>
        <w:lang w:val="sk-SK"/>
      </w:rPr>
    </w:pPr>
    <w:r w:rsidRPr="00785142">
      <w:rPr>
        <w:rStyle w:val="Hypertextovprepojenie"/>
        <w:b w:val="0"/>
        <w:color w:val="0037A0"/>
        <w:u w:val="none"/>
        <w:lang w:val="sk-SK"/>
      </w:rPr>
      <w:t>komunikacne@trnava-vuc.sk</w:t>
    </w:r>
    <w:r w:rsidRPr="00785142">
      <w:rPr>
        <w:b w:val="0"/>
        <w:color w:val="0037A0"/>
        <w:lang w:val="sk-SK"/>
      </w:rPr>
      <w:t xml:space="preserve">               </w:t>
    </w:r>
  </w:p>
  <w:p w14:paraId="48EF9DE0" w14:textId="6E8BC180" w:rsidR="0067117D" w:rsidRPr="00785142" w:rsidRDefault="0067117D" w:rsidP="00785142">
    <w:pPr>
      <w:spacing w:line="276" w:lineRule="auto"/>
      <w:rPr>
        <w:rFonts w:ascii="Arial" w:hAnsi="Arial" w:cs="Arial"/>
        <w:color w:val="00379F"/>
        <w:sz w:val="22"/>
        <w:szCs w:val="22"/>
      </w:rPr>
    </w:pPr>
    <w:r w:rsidRPr="00785142">
      <w:rPr>
        <w:rFonts w:ascii="Arial" w:hAnsi="Arial" w:cs="Arial"/>
        <w:color w:val="00379F"/>
        <w:sz w:val="22"/>
        <w:szCs w:val="22"/>
      </w:rPr>
      <w:t>+421</w:t>
    </w:r>
    <w:r w:rsidR="005E24C7">
      <w:rPr>
        <w:rFonts w:ascii="Arial" w:hAnsi="Arial" w:cs="Arial"/>
        <w:color w:val="00379F"/>
        <w:sz w:val="22"/>
        <w:szCs w:val="22"/>
      </w:rPr>
      <w:t> 940 598 168</w:t>
    </w:r>
    <w:r w:rsidRPr="00785142">
      <w:rPr>
        <w:rFonts w:ascii="Arial" w:hAnsi="Arial" w:cs="Arial"/>
        <w:color w:val="00379F"/>
        <w:sz w:val="22"/>
        <w:szCs w:val="22"/>
      </w:rPr>
      <w:t xml:space="preserve"> | +421 33 55 59 15</w:t>
    </w:r>
    <w:r w:rsidR="005E24C7">
      <w:rPr>
        <w:rFonts w:ascii="Arial" w:hAnsi="Arial" w:cs="Arial"/>
        <w:color w:val="00379F"/>
        <w:sz w:val="22"/>
        <w:szCs w:val="22"/>
      </w:rPr>
      <w:t>4</w:t>
    </w:r>
  </w:p>
  <w:p w14:paraId="2B8885C0" w14:textId="77777777" w:rsidR="0067117D" w:rsidRPr="00785142" w:rsidRDefault="0067117D" w:rsidP="00785142">
    <w:pPr>
      <w:spacing w:line="276" w:lineRule="auto"/>
      <w:rPr>
        <w:rFonts w:ascii="Arial" w:hAnsi="Arial" w:cs="Arial"/>
        <w:b/>
        <w:bCs/>
        <w:color w:val="0037A0"/>
        <w:sz w:val="22"/>
        <w:szCs w:val="22"/>
      </w:rPr>
    </w:pPr>
    <w:r w:rsidRPr="00267033">
      <w:rPr>
        <w:color w:val="0037A0"/>
        <w:sz w:val="18"/>
        <w:szCs w:val="18"/>
      </w:rPr>
      <w:t xml:space="preserve">              </w:t>
    </w:r>
  </w:p>
  <w:p w14:paraId="2F7FE0DB" w14:textId="77777777" w:rsidR="0067117D" w:rsidRDefault="0067117D" w:rsidP="00822F1F">
    <w:pPr>
      <w:tabs>
        <w:tab w:val="center" w:pos="4748"/>
        <w:tab w:val="left" w:pos="8280"/>
      </w:tabs>
      <w:jc w:val="both"/>
      <w:rPr>
        <w:sz w:val="16"/>
        <w:szCs w:val="16"/>
      </w:rPr>
    </w:pPr>
    <w:r>
      <w:rPr>
        <w:sz w:val="16"/>
        <w:szCs w:val="16"/>
      </w:rPr>
      <w:tab/>
    </w:r>
  </w:p>
  <w:p w14:paraId="57E1FDAF" w14:textId="77777777" w:rsidR="0067117D" w:rsidRDefault="0067117D" w:rsidP="00B06531">
    <w:pPr>
      <w:tabs>
        <w:tab w:val="left" w:pos="1080"/>
        <w:tab w:val="left" w:pos="2520"/>
        <w:tab w:val="left" w:pos="4860"/>
        <w:tab w:val="left" w:pos="8100"/>
      </w:tabs>
      <w:rPr>
        <w:iCs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4B805" w14:textId="77777777" w:rsidR="00382C34" w:rsidRDefault="00382C34">
      <w:bookmarkStart w:id="0" w:name="_Hlk5014577"/>
      <w:bookmarkEnd w:id="0"/>
      <w:r>
        <w:separator/>
      </w:r>
    </w:p>
  </w:footnote>
  <w:footnote w:type="continuationSeparator" w:id="0">
    <w:p w14:paraId="13E0D1D8" w14:textId="77777777" w:rsidR="00382C34" w:rsidRDefault="00382C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76" w:type="dxa"/>
      <w:tblLook w:val="0000" w:firstRow="0" w:lastRow="0" w:firstColumn="0" w:lastColumn="0" w:noHBand="0" w:noVBand="0"/>
    </w:tblPr>
    <w:tblGrid>
      <w:gridCol w:w="3823"/>
      <w:gridCol w:w="5853"/>
    </w:tblGrid>
    <w:tr w:rsidR="0067117D" w14:paraId="5BDF6847" w14:textId="77777777" w:rsidTr="00377104">
      <w:trPr>
        <w:trHeight w:val="404"/>
      </w:trPr>
      <w:tc>
        <w:tcPr>
          <w:tcW w:w="3823" w:type="dxa"/>
        </w:tcPr>
        <w:p w14:paraId="43744FC2" w14:textId="77777777" w:rsidR="0067117D" w:rsidRDefault="0067117D" w:rsidP="00986BD2">
          <w:r>
            <w:rPr>
              <w:noProof/>
              <w:lang w:eastAsia="sk-SK"/>
            </w:rPr>
            <mc:AlternateContent>
              <mc:Choice Requires="wps">
                <w:drawing>
                  <wp:anchor distT="0" distB="0" distL="114299" distR="114299" simplePos="0" relativeHeight="251652608" behindDoc="0" locked="0" layoutInCell="1" allowOverlap="1" wp14:anchorId="7803CF7C" wp14:editId="453BB272">
                    <wp:simplePos x="0" y="0"/>
                    <wp:positionH relativeFrom="page">
                      <wp:posOffset>2044064</wp:posOffset>
                    </wp:positionH>
                    <wp:positionV relativeFrom="paragraph">
                      <wp:posOffset>-57785</wp:posOffset>
                    </wp:positionV>
                    <wp:extent cx="0" cy="836930"/>
                    <wp:effectExtent l="0" t="0" r="19050" b="20320"/>
                    <wp:wrapNone/>
                    <wp:docPr id="18" name="Lin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0" y="0"/>
                              <a:ext cx="0" cy="83693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379F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 xmlns:w16du="http://schemas.microsoft.com/office/word/2023/wordml/word16du">
                <w:pict>
                  <v:line w14:anchorId="3FDE4054" id="Line 8" o:spid="_x0000_s1026" style="position:absolute;flip:y;z-index:251652608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text;mso-width-percent:0;mso-height-percent:0;mso-width-relative:page;mso-height-relative:page" from="160.95pt,-4.55pt" to="160.95pt,6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" strokecolor="#00379f" strokeweight="1pt">
                    <w10:wrap anchorx="page"/>
                  </v:line>
                </w:pict>
              </mc:Fallback>
            </mc:AlternateContent>
          </w:r>
        </w:p>
        <w:p w14:paraId="602491D4" w14:textId="77777777" w:rsidR="0067117D" w:rsidRPr="00986BD2" w:rsidRDefault="0067117D" w:rsidP="00377104">
          <w:pPr>
            <w:tabs>
              <w:tab w:val="left" w:pos="2910"/>
            </w:tabs>
            <w:ind w:left="-108"/>
          </w:pPr>
          <w:r w:rsidRPr="001B153A">
            <w:rPr>
              <w:noProof/>
              <w:lang w:eastAsia="sk-SK"/>
            </w:rPr>
            <w:drawing>
              <wp:inline distT="0" distB="0" distL="0" distR="0" wp14:anchorId="1E39968F" wp14:editId="2251A8F1">
                <wp:extent cx="1558290" cy="464820"/>
                <wp:effectExtent l="0" t="0" r="3810" b="0"/>
                <wp:docPr id="2" name="Obrázok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ok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8290" cy="464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tab/>
          </w:r>
        </w:p>
      </w:tc>
      <w:tc>
        <w:tcPr>
          <w:tcW w:w="5853" w:type="dxa"/>
        </w:tcPr>
        <w:p w14:paraId="75FB4F60" w14:textId="77777777" w:rsidR="0067117D" w:rsidRPr="00377104" w:rsidRDefault="0067117D" w:rsidP="00377104">
          <w:pPr>
            <w:tabs>
              <w:tab w:val="left" w:pos="4253"/>
            </w:tabs>
            <w:spacing w:before="95" w:line="312" w:lineRule="auto"/>
            <w:rPr>
              <w:rFonts w:ascii="Arial" w:hAnsi="Arial" w:cs="Arial"/>
              <w:b/>
              <w:color w:val="00379F"/>
            </w:rPr>
          </w:pPr>
          <w:r>
            <w:rPr>
              <w:noProof/>
              <w:lang w:eastAsia="sk-SK"/>
            </w:rPr>
            <w:drawing>
              <wp:anchor distT="0" distB="0" distL="0" distR="0" simplePos="0" relativeHeight="251655680" behindDoc="0" locked="0" layoutInCell="1" allowOverlap="1" wp14:anchorId="31CAF9D9" wp14:editId="52DFBA92">
                <wp:simplePos x="0" y="0"/>
                <wp:positionH relativeFrom="page">
                  <wp:posOffset>4448175</wp:posOffset>
                </wp:positionH>
                <wp:positionV relativeFrom="paragraph">
                  <wp:posOffset>982980</wp:posOffset>
                </wp:positionV>
                <wp:extent cx="163195" cy="111125"/>
                <wp:effectExtent l="0" t="0" r="8255" b="3175"/>
                <wp:wrapNone/>
                <wp:docPr id="11" name="Obrázok 11">
                  <a:hlinkClick xmlns:a="http://schemas.openxmlformats.org/drawingml/2006/main" r:id="rId2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ok 11">
                          <a:hlinkClick r:id="rId2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195" cy="111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lang w:eastAsia="sk-SK"/>
            </w:rPr>
            <w:drawing>
              <wp:anchor distT="0" distB="0" distL="0" distR="0" simplePos="0" relativeHeight="251654656" behindDoc="0" locked="0" layoutInCell="1" allowOverlap="1" wp14:anchorId="6C054A7A" wp14:editId="2207298D">
                <wp:simplePos x="0" y="0"/>
                <wp:positionH relativeFrom="page">
                  <wp:posOffset>4752975</wp:posOffset>
                </wp:positionH>
                <wp:positionV relativeFrom="paragraph">
                  <wp:posOffset>979805</wp:posOffset>
                </wp:positionV>
                <wp:extent cx="109855" cy="103505"/>
                <wp:effectExtent l="0" t="0" r="4445" b="0"/>
                <wp:wrapNone/>
                <wp:docPr id="10" name="Obrázok 12">
                  <a:hlinkClick xmlns:a="http://schemas.openxmlformats.org/drawingml/2006/main" r:id="rId4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ok 12">
                          <a:hlinkClick r:id="rId4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855" cy="103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lang w:eastAsia="sk-SK"/>
            </w:rPr>
            <w:drawing>
              <wp:anchor distT="0" distB="0" distL="0" distR="0" simplePos="0" relativeHeight="251653632" behindDoc="0" locked="0" layoutInCell="1" allowOverlap="1" wp14:anchorId="07D1CA30" wp14:editId="16463D40">
                <wp:simplePos x="0" y="0"/>
                <wp:positionH relativeFrom="page">
                  <wp:posOffset>5000625</wp:posOffset>
                </wp:positionH>
                <wp:positionV relativeFrom="paragraph">
                  <wp:posOffset>987425</wp:posOffset>
                </wp:positionV>
                <wp:extent cx="114935" cy="101600"/>
                <wp:effectExtent l="0" t="0" r="0" b="0"/>
                <wp:wrapNone/>
                <wp:docPr id="9" name="Obrázok 13">
                  <a:hlinkClick xmlns:a="http://schemas.openxmlformats.org/drawingml/2006/main" r:id="rId6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ok 13">
                          <a:hlinkClick r:id="rId6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935" cy="10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377104">
            <w:rPr>
              <w:rFonts w:ascii="Arial" w:hAnsi="Arial" w:cs="Arial"/>
              <w:b/>
              <w:color w:val="00379F"/>
              <w:sz w:val="20"/>
              <w:szCs w:val="28"/>
            </w:rPr>
            <w:t>O</w:t>
          </w:r>
          <w:r w:rsidRPr="00377104">
            <w:rPr>
              <w:rFonts w:ascii="Arial" w:hAnsi="Arial" w:cs="Arial"/>
              <w:b/>
              <w:color w:val="00379F"/>
              <w:sz w:val="22"/>
              <w:szCs w:val="28"/>
            </w:rPr>
            <w:t>dbor komunikácie | komunikacne@trnava-vuc.sk</w:t>
          </w:r>
        </w:p>
        <w:p w14:paraId="4520FC27" w14:textId="77777777" w:rsidR="0067117D" w:rsidRPr="00377104" w:rsidRDefault="0067117D" w:rsidP="00377104">
          <w:pPr>
            <w:tabs>
              <w:tab w:val="left" w:pos="4253"/>
            </w:tabs>
            <w:spacing w:before="95" w:line="312" w:lineRule="auto"/>
            <w:rPr>
              <w:rFonts w:ascii="Arial" w:hAnsi="Arial" w:cs="Arial"/>
              <w:color w:val="00379F"/>
              <w:sz w:val="18"/>
              <w:szCs w:val="18"/>
            </w:rPr>
          </w:pPr>
          <w:r w:rsidRPr="00377104">
            <w:rPr>
              <w:rFonts w:ascii="Arial" w:hAnsi="Arial" w:cs="Arial"/>
              <w:color w:val="00379F"/>
              <w:sz w:val="18"/>
              <w:szCs w:val="18"/>
            </w:rPr>
            <w:t>Starohájska 10 | P.O.BOX 128 | 917 01 Trnava | Slovenská republika</w:t>
          </w:r>
        </w:p>
        <w:p w14:paraId="1D763BC3" w14:textId="77777777" w:rsidR="0067117D" w:rsidRPr="00395F14" w:rsidRDefault="0067117D" w:rsidP="00395F14">
          <w:pPr>
            <w:tabs>
              <w:tab w:val="center" w:pos="2818"/>
            </w:tabs>
            <w:spacing w:before="95" w:line="312" w:lineRule="auto"/>
            <w:rPr>
              <w:rFonts w:ascii="Arial" w:hAnsi="Arial" w:cs="Arial"/>
              <w:b/>
              <w:bCs/>
              <w:color w:val="0037A0"/>
              <w:sz w:val="18"/>
              <w:szCs w:val="18"/>
            </w:rPr>
          </w:pPr>
          <w:r>
            <w:rPr>
              <w:noProof/>
              <w:lang w:eastAsia="sk-SK"/>
            </w:rPr>
            <w:drawing>
              <wp:anchor distT="0" distB="0" distL="0" distR="0" simplePos="0" relativeHeight="251659776" behindDoc="0" locked="0" layoutInCell="1" allowOverlap="1" wp14:anchorId="1FA8815D" wp14:editId="1E77A0B5">
                <wp:simplePos x="0" y="0"/>
                <wp:positionH relativeFrom="page">
                  <wp:posOffset>2254885</wp:posOffset>
                </wp:positionH>
                <wp:positionV relativeFrom="paragraph">
                  <wp:posOffset>96520</wp:posOffset>
                </wp:positionV>
                <wp:extent cx="114935" cy="101600"/>
                <wp:effectExtent l="0" t="0" r="0" b="0"/>
                <wp:wrapNone/>
                <wp:docPr id="8" name="Obrázok 14">
                  <a:hlinkClick xmlns:a="http://schemas.openxmlformats.org/drawingml/2006/main" r:id="rId6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ok 14">
                          <a:hlinkClick r:id="rId6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935" cy="10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lang w:eastAsia="sk-SK"/>
            </w:rPr>
            <w:drawing>
              <wp:anchor distT="0" distB="0" distL="0" distR="0" simplePos="0" relativeHeight="251660800" behindDoc="0" locked="0" layoutInCell="1" allowOverlap="1" wp14:anchorId="6E5D0403" wp14:editId="016FD324">
                <wp:simplePos x="0" y="0"/>
                <wp:positionH relativeFrom="page">
                  <wp:posOffset>2017395</wp:posOffset>
                </wp:positionH>
                <wp:positionV relativeFrom="paragraph">
                  <wp:posOffset>90805</wp:posOffset>
                </wp:positionV>
                <wp:extent cx="109855" cy="103505"/>
                <wp:effectExtent l="0" t="0" r="4445" b="0"/>
                <wp:wrapNone/>
                <wp:docPr id="7" name="Obrázok 15">
                  <a:hlinkClick xmlns:a="http://schemas.openxmlformats.org/drawingml/2006/main" r:id="rId4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ok 15">
                          <a:hlinkClick r:id="rId4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855" cy="103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lang w:eastAsia="sk-SK"/>
            </w:rPr>
            <w:drawing>
              <wp:anchor distT="0" distB="0" distL="0" distR="0" simplePos="0" relativeHeight="251661824" behindDoc="0" locked="0" layoutInCell="1" allowOverlap="1" wp14:anchorId="3A03BCDB" wp14:editId="3C7100EA">
                <wp:simplePos x="0" y="0"/>
                <wp:positionH relativeFrom="page">
                  <wp:posOffset>1746885</wp:posOffset>
                </wp:positionH>
                <wp:positionV relativeFrom="paragraph">
                  <wp:posOffset>81915</wp:posOffset>
                </wp:positionV>
                <wp:extent cx="163195" cy="111125"/>
                <wp:effectExtent l="0" t="0" r="8255" b="3175"/>
                <wp:wrapNone/>
                <wp:docPr id="6" name="Obrázok 16">
                  <a:hlinkClick xmlns:a="http://schemas.openxmlformats.org/drawingml/2006/main" r:id="rId2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ok 16">
                          <a:hlinkClick r:id="rId2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195" cy="111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lang w:eastAsia="sk-SK"/>
            </w:rPr>
            <w:drawing>
              <wp:anchor distT="0" distB="0" distL="0" distR="0" simplePos="0" relativeHeight="251658752" behindDoc="0" locked="0" layoutInCell="1" allowOverlap="1" wp14:anchorId="563CF0C4" wp14:editId="7AED6E49">
                <wp:simplePos x="0" y="0"/>
                <wp:positionH relativeFrom="page">
                  <wp:posOffset>1530985</wp:posOffset>
                </wp:positionH>
                <wp:positionV relativeFrom="paragraph">
                  <wp:posOffset>81915</wp:posOffset>
                </wp:positionV>
                <wp:extent cx="106045" cy="102235"/>
                <wp:effectExtent l="0" t="0" r="8255" b="0"/>
                <wp:wrapNone/>
                <wp:docPr id="5" name="Obrázok 17">
                  <a:hlinkClick xmlns:a="http://schemas.openxmlformats.org/drawingml/2006/main" r:id="rId8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ok 17">
                          <a:hlinkClick r:id="rId8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045" cy="102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lang w:eastAsia="sk-SK"/>
            </w:rPr>
            <mc:AlternateContent>
              <mc:Choice Requires="wps">
                <w:drawing>
                  <wp:anchor distT="0" distB="0" distL="114298" distR="114298" simplePos="0" relativeHeight="251657728" behindDoc="0" locked="0" layoutInCell="1" allowOverlap="1" wp14:anchorId="01ACD39F" wp14:editId="5E3F19DB">
                    <wp:simplePos x="0" y="0"/>
                    <wp:positionH relativeFrom="page">
                      <wp:posOffset>1226819</wp:posOffset>
                    </wp:positionH>
                    <wp:positionV relativeFrom="paragraph">
                      <wp:posOffset>78740</wp:posOffset>
                    </wp:positionV>
                    <wp:extent cx="0" cy="136525"/>
                    <wp:effectExtent l="0" t="0" r="19050" b="15875"/>
                    <wp:wrapNone/>
                    <wp:docPr id="22" name="Rovná spojnica 2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0" y="0"/>
                              <a:ext cx="0" cy="136525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379F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 xmlns:w16du="http://schemas.microsoft.com/office/word/2023/wordml/word16du">
                <w:pict>
                  <v:line w14:anchorId="2770208B" id="Rovná spojnica 22" o:spid="_x0000_s1026" style="position:absolute;flip:y;z-index:251657728;visibility:visible;mso-wrap-style:square;mso-width-percent:0;mso-height-percent:0;mso-wrap-distance-left:3.17494mm;mso-wrap-distance-top:0;mso-wrap-distance-right:3.17494mm;mso-wrap-distance-bottom:0;mso-position-horizontal:absolute;mso-position-horizontal-relative:page;mso-position-vertical:absolute;mso-position-vertical-relative:text;mso-width-percent:0;mso-height-percent:0;mso-width-relative:page;mso-height-relative:page" from="96.6pt,6.2pt" to="96.6pt,1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" strokecolor="#00379f" strokeweight="1pt">
                    <w10:wrap anchorx="page"/>
                  </v:line>
                </w:pict>
              </mc:Fallback>
            </mc:AlternateContent>
          </w:r>
          <w:r>
            <w:rPr>
              <w:noProof/>
              <w:lang w:eastAsia="sk-SK"/>
            </w:rPr>
            <mc:AlternateContent>
              <mc:Choice Requires="wps">
                <w:drawing>
                  <wp:anchor distT="0" distB="0" distL="114300" distR="114300" simplePos="0" relativeHeight="251656704" behindDoc="0" locked="0" layoutInCell="1" allowOverlap="1" wp14:anchorId="35CFCF03" wp14:editId="00457884">
                    <wp:simplePos x="0" y="0"/>
                    <wp:positionH relativeFrom="page">
                      <wp:posOffset>1375410</wp:posOffset>
                    </wp:positionH>
                    <wp:positionV relativeFrom="paragraph">
                      <wp:posOffset>80645</wp:posOffset>
                    </wp:positionV>
                    <wp:extent cx="57785" cy="103505"/>
                    <wp:effectExtent l="0" t="0" r="0" b="0"/>
                    <wp:wrapNone/>
                    <wp:docPr id="21" name="Voľný tvar: obrazec 21">
                      <a:hlinkClick xmlns:a="http://schemas.openxmlformats.org/drawingml/2006/main" r:id="rId10"/>
                    </wp:docPr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7785" cy="103505"/>
                            </a:xfrm>
                            <a:custGeom>
                              <a:avLst/>
                              <a:gdLst>
                                <a:gd name="T0" fmla="+- 0 5617 5558"/>
                                <a:gd name="T1" fmla="*/ T0 w 91"/>
                                <a:gd name="T2" fmla="+- 0 326 233"/>
                                <a:gd name="T3" fmla="*/ 326 h 163"/>
                                <a:gd name="T4" fmla="+- 0 5585 5558"/>
                                <a:gd name="T5" fmla="*/ T4 w 91"/>
                                <a:gd name="T6" fmla="+- 0 326 233"/>
                                <a:gd name="T7" fmla="*/ 326 h 163"/>
                                <a:gd name="T8" fmla="+- 0 5585 5558"/>
                                <a:gd name="T9" fmla="*/ T8 w 91"/>
                                <a:gd name="T10" fmla="+- 0 395 233"/>
                                <a:gd name="T11" fmla="*/ 395 h 163"/>
                                <a:gd name="T12" fmla="+- 0 5617 5558"/>
                                <a:gd name="T13" fmla="*/ T12 w 91"/>
                                <a:gd name="T14" fmla="+- 0 395 233"/>
                                <a:gd name="T15" fmla="*/ 395 h 163"/>
                                <a:gd name="T16" fmla="+- 0 5617 5558"/>
                                <a:gd name="T17" fmla="*/ T16 w 91"/>
                                <a:gd name="T18" fmla="+- 0 326 233"/>
                                <a:gd name="T19" fmla="*/ 326 h 163"/>
                                <a:gd name="T20" fmla="+- 0 5558 5558"/>
                                <a:gd name="T21" fmla="*/ T20 w 91"/>
                                <a:gd name="T22" fmla="+- 0 295 233"/>
                                <a:gd name="T23" fmla="*/ 295 h 163"/>
                                <a:gd name="T24" fmla="+- 0 5558 5558"/>
                                <a:gd name="T25" fmla="*/ T24 w 91"/>
                                <a:gd name="T26" fmla="+- 0 326 233"/>
                                <a:gd name="T27" fmla="*/ 326 h 163"/>
                                <a:gd name="T28" fmla="+- 0 5644 5558"/>
                                <a:gd name="T29" fmla="*/ T28 w 91"/>
                                <a:gd name="T30" fmla="+- 0 326 233"/>
                                <a:gd name="T31" fmla="*/ 326 h 163"/>
                                <a:gd name="T32" fmla="+- 0 5648 5558"/>
                                <a:gd name="T33" fmla="*/ T32 w 91"/>
                                <a:gd name="T34" fmla="+- 0 296 233"/>
                                <a:gd name="T35" fmla="*/ 296 h 163"/>
                                <a:gd name="T36" fmla="+- 0 5617 5558"/>
                                <a:gd name="T37" fmla="*/ T36 w 91"/>
                                <a:gd name="T38" fmla="+- 0 295 233"/>
                                <a:gd name="T39" fmla="*/ 295 h 163"/>
                                <a:gd name="T40" fmla="+- 0 5617 5558"/>
                                <a:gd name="T41" fmla="*/ T40 w 91"/>
                                <a:gd name="T42" fmla="+- 0 295 233"/>
                                <a:gd name="T43" fmla="*/ 295 h 163"/>
                                <a:gd name="T44" fmla="+- 0 5585 5558"/>
                                <a:gd name="T45" fmla="*/ T44 w 91"/>
                                <a:gd name="T46" fmla="+- 0 295 233"/>
                                <a:gd name="T47" fmla="*/ 295 h 163"/>
                                <a:gd name="T48" fmla="+- 0 5558 5558"/>
                                <a:gd name="T49" fmla="*/ T48 w 91"/>
                                <a:gd name="T50" fmla="+- 0 295 233"/>
                                <a:gd name="T51" fmla="*/ 295 h 163"/>
                                <a:gd name="T52" fmla="+- 0 5649 5558"/>
                                <a:gd name="T53" fmla="*/ T52 w 91"/>
                                <a:gd name="T54" fmla="+- 0 233 233"/>
                                <a:gd name="T55" fmla="*/ 233 h 163"/>
                                <a:gd name="T56" fmla="+- 0 5623 5558"/>
                                <a:gd name="T57" fmla="*/ T56 w 91"/>
                                <a:gd name="T58" fmla="+- 0 233 233"/>
                                <a:gd name="T59" fmla="*/ 233 h 163"/>
                                <a:gd name="T60" fmla="+- 0 5623 5558"/>
                                <a:gd name="T61" fmla="*/ T60 w 91"/>
                                <a:gd name="T62" fmla="+- 0 233 233"/>
                                <a:gd name="T63" fmla="*/ 233 h 163"/>
                                <a:gd name="T64" fmla="+- 0 5614 5558"/>
                                <a:gd name="T65" fmla="*/ T64 w 91"/>
                                <a:gd name="T66" fmla="+- 0 234 233"/>
                                <a:gd name="T67" fmla="*/ 234 h 163"/>
                                <a:gd name="T68" fmla="+- 0 5601 5558"/>
                                <a:gd name="T69" fmla="*/ T68 w 91"/>
                                <a:gd name="T70" fmla="+- 0 239 233"/>
                                <a:gd name="T71" fmla="*/ 239 h 163"/>
                                <a:gd name="T72" fmla="+- 0 5591 5558"/>
                                <a:gd name="T73" fmla="*/ T72 w 91"/>
                                <a:gd name="T74" fmla="+- 0 250 233"/>
                                <a:gd name="T75" fmla="*/ 250 h 163"/>
                                <a:gd name="T76" fmla="+- 0 5586 5558"/>
                                <a:gd name="T77" fmla="*/ T76 w 91"/>
                                <a:gd name="T78" fmla="+- 0 269 233"/>
                                <a:gd name="T79" fmla="*/ 269 h 163"/>
                                <a:gd name="T80" fmla="+- 0 5585 5558"/>
                                <a:gd name="T81" fmla="*/ T80 w 91"/>
                                <a:gd name="T82" fmla="+- 0 295 233"/>
                                <a:gd name="T83" fmla="*/ 295 h 163"/>
                                <a:gd name="T84" fmla="+- 0 5617 5558"/>
                                <a:gd name="T85" fmla="*/ T84 w 91"/>
                                <a:gd name="T86" fmla="+- 0 295 233"/>
                                <a:gd name="T87" fmla="*/ 295 h 163"/>
                                <a:gd name="T88" fmla="+- 0 5617 5558"/>
                                <a:gd name="T89" fmla="*/ T88 w 91"/>
                                <a:gd name="T90" fmla="+- 0 269 233"/>
                                <a:gd name="T91" fmla="*/ 269 h 163"/>
                                <a:gd name="T92" fmla="+- 0 5617 5558"/>
                                <a:gd name="T93" fmla="*/ T92 w 91"/>
                                <a:gd name="T94" fmla="+- 0 268 233"/>
                                <a:gd name="T95" fmla="*/ 268 h 163"/>
                                <a:gd name="T96" fmla="+- 0 5619 5558"/>
                                <a:gd name="T97" fmla="*/ T96 w 91"/>
                                <a:gd name="T98" fmla="+- 0 262 233"/>
                                <a:gd name="T99" fmla="*/ 262 h 163"/>
                                <a:gd name="T100" fmla="+- 0 5627 5558"/>
                                <a:gd name="T101" fmla="*/ T100 w 91"/>
                                <a:gd name="T102" fmla="+- 0 260 233"/>
                                <a:gd name="T103" fmla="*/ 260 h 163"/>
                                <a:gd name="T104" fmla="+- 0 5649 5558"/>
                                <a:gd name="T105" fmla="*/ T104 w 91"/>
                                <a:gd name="T106" fmla="+- 0 260 233"/>
                                <a:gd name="T107" fmla="*/ 260 h 163"/>
                                <a:gd name="T108" fmla="+- 0 5649 5558"/>
                                <a:gd name="T109" fmla="*/ T108 w 91"/>
                                <a:gd name="T110" fmla="+- 0 233 233"/>
                                <a:gd name="T111" fmla="*/ 233 h 1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</a:cxnLst>
                              <a:rect l="0" t="0" r="r" b="b"/>
                              <a:pathLst>
                                <a:path w="91" h="163">
                                  <a:moveTo>
                                    <a:pt x="59" y="93"/>
                                  </a:moveTo>
                                  <a:lnTo>
                                    <a:pt x="27" y="93"/>
                                  </a:lnTo>
                                  <a:lnTo>
                                    <a:pt x="27" y="162"/>
                                  </a:lnTo>
                                  <a:lnTo>
                                    <a:pt x="59" y="162"/>
                                  </a:lnTo>
                                  <a:lnTo>
                                    <a:pt x="59" y="93"/>
                                  </a:lnTo>
                                  <a:close/>
                                  <a:moveTo>
                                    <a:pt x="0" y="62"/>
                                  </a:moveTo>
                                  <a:lnTo>
                                    <a:pt x="0" y="93"/>
                                  </a:lnTo>
                                  <a:lnTo>
                                    <a:pt x="86" y="93"/>
                                  </a:lnTo>
                                  <a:lnTo>
                                    <a:pt x="90" y="63"/>
                                  </a:lnTo>
                                  <a:lnTo>
                                    <a:pt x="59" y="62"/>
                                  </a:lnTo>
                                  <a:lnTo>
                                    <a:pt x="27" y="62"/>
                                  </a:lnTo>
                                  <a:lnTo>
                                    <a:pt x="0" y="62"/>
                                  </a:lnTo>
                                  <a:close/>
                                  <a:moveTo>
                                    <a:pt x="91" y="0"/>
                                  </a:moveTo>
                                  <a:lnTo>
                                    <a:pt x="65" y="0"/>
                                  </a:lnTo>
                                  <a:lnTo>
                                    <a:pt x="56" y="1"/>
                                  </a:lnTo>
                                  <a:lnTo>
                                    <a:pt x="43" y="6"/>
                                  </a:lnTo>
                                  <a:lnTo>
                                    <a:pt x="33" y="17"/>
                                  </a:lnTo>
                                  <a:lnTo>
                                    <a:pt x="28" y="36"/>
                                  </a:lnTo>
                                  <a:lnTo>
                                    <a:pt x="27" y="62"/>
                                  </a:lnTo>
                                  <a:lnTo>
                                    <a:pt x="59" y="62"/>
                                  </a:lnTo>
                                  <a:lnTo>
                                    <a:pt x="59" y="36"/>
                                  </a:lnTo>
                                  <a:lnTo>
                                    <a:pt x="59" y="35"/>
                                  </a:lnTo>
                                  <a:lnTo>
                                    <a:pt x="61" y="29"/>
                                  </a:lnTo>
                                  <a:lnTo>
                                    <a:pt x="69" y="27"/>
                                  </a:lnTo>
                                  <a:lnTo>
                                    <a:pt x="91" y="27"/>
                                  </a:lnTo>
                                  <a:lnTo>
                                    <a:pt x="9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37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 xmlns:w16du="http://schemas.microsoft.com/office/word/2023/wordml/word16du">
                <w:pict>
                  <v:shape w14:anchorId="256829FF" id="Voľný tvar: obrazec 21" o:spid="_x0000_s1026" href="https://www.facebook.com/TrnavskyKraj/" style="position:absolute;margin-left:108.3pt;margin-top:6.35pt;width:4.55pt;height:8.15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,1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" o:button="t" path="m59,93r-32,l27,162r32,l59,93xm,62l,93r86,l90,63,59,62r-32,l,62xm91,l65,,56,1,43,6,33,17,28,36,27,62r32,l59,36r,-1l61,29r8,-2l91,27,91,xe" fillcolor="#00379f" stroked="f">
                    <v:fill o:detectmouseclick="t"/>
                    <v:path arrowok="t" o:connecttype="custom" o:connectlocs="37465,207010;17145,207010;17145,250825;37465,250825;37465,207010;0,187325;0,207010;54610,207010;57150,187960;37465,187325;37465,187325;17145,187325;0,187325;57785,147955;41275,147955;41275,147955;35560,148590;27305,151765;20955,158750;17780,170815;17145,187325;37465,187325;37465,170815;37465,170180;38735,166370;43815,165100;57785,165100;57785,147955" o:connectangles="0,0,0,0,0,0,0,0,0,0,0,0,0,0,0,0,0,0,0,0,0,0,0,0,0,0,0,0"/>
                    <w10:wrap anchorx="page"/>
                  </v:shape>
                </w:pict>
              </mc:Fallback>
            </mc:AlternateContent>
          </w:r>
          <w:hyperlink r:id="rId11" w:history="1">
            <w:r w:rsidRPr="00377104">
              <w:rPr>
                <w:rStyle w:val="Hypertextovprepojenie"/>
                <w:rFonts w:ascii="Arial" w:hAnsi="Arial" w:cs="Arial"/>
                <w:b/>
                <w:bCs/>
                <w:color w:val="0037A0"/>
                <w:sz w:val="18"/>
                <w:szCs w:val="18"/>
                <w:u w:val="none"/>
              </w:rPr>
              <w:t>www.trnava-vuc.sk</w:t>
            </w:r>
          </w:hyperlink>
          <w:r w:rsidRPr="00377104">
            <w:rPr>
              <w:rFonts w:ascii="Arial" w:hAnsi="Arial" w:cs="Arial"/>
              <w:b/>
              <w:bCs/>
              <w:color w:val="0037A0"/>
              <w:sz w:val="18"/>
              <w:szCs w:val="18"/>
            </w:rPr>
            <w:t xml:space="preserve">        </w:t>
          </w:r>
          <w:r w:rsidRPr="00377104">
            <w:rPr>
              <w:rFonts w:ascii="Arial" w:hAnsi="Arial" w:cs="Arial"/>
              <w:b/>
              <w:bCs/>
              <w:color w:val="0037A0"/>
              <w:sz w:val="18"/>
              <w:szCs w:val="18"/>
            </w:rPr>
            <w:tab/>
          </w:r>
        </w:p>
      </w:tc>
    </w:tr>
  </w:tbl>
  <w:p w14:paraId="24B04DBA" w14:textId="77777777" w:rsidR="0067117D" w:rsidRPr="0059160B" w:rsidRDefault="0067117D" w:rsidP="006A0739">
    <w:pPr>
      <w:tabs>
        <w:tab w:val="left" w:pos="4253"/>
      </w:tabs>
      <w:spacing w:before="95" w:line="312" w:lineRule="auto"/>
      <w:rPr>
        <w:rFonts w:ascii="Arial" w:hAnsi="Arial" w:cs="Arial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D903C2"/>
    <w:multiLevelType w:val="hybridMultilevel"/>
    <w:tmpl w:val="B7D29B7C"/>
    <w:lvl w:ilvl="0" w:tplc="650AB4B2">
      <w:start w:val="8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B02265"/>
    <w:multiLevelType w:val="hybridMultilevel"/>
    <w:tmpl w:val="79100186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1EC3703"/>
    <w:multiLevelType w:val="hybridMultilevel"/>
    <w:tmpl w:val="B7663B18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2931018">
    <w:abstractNumId w:val="0"/>
  </w:num>
  <w:num w:numId="2" w16cid:durableId="1745645002">
    <w:abstractNumId w:val="1"/>
  </w:num>
  <w:num w:numId="3" w16cid:durableId="651072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M7c0MDQ3NTQzMLVU0lEKTi0uzszPAykwMa8FAA6hP1stAAAA"/>
  </w:docVars>
  <w:rsids>
    <w:rsidRoot w:val="00CA6D4F"/>
    <w:rsid w:val="000006C1"/>
    <w:rsid w:val="00000928"/>
    <w:rsid w:val="000009BD"/>
    <w:rsid w:val="00000EEF"/>
    <w:rsid w:val="00001959"/>
    <w:rsid w:val="00001F2D"/>
    <w:rsid w:val="00002A2B"/>
    <w:rsid w:val="000039A1"/>
    <w:rsid w:val="00003A49"/>
    <w:rsid w:val="0000459F"/>
    <w:rsid w:val="00004C3B"/>
    <w:rsid w:val="00004E06"/>
    <w:rsid w:val="000054C5"/>
    <w:rsid w:val="0000637E"/>
    <w:rsid w:val="000064D5"/>
    <w:rsid w:val="00006837"/>
    <w:rsid w:val="00006A4B"/>
    <w:rsid w:val="000076C5"/>
    <w:rsid w:val="000109AF"/>
    <w:rsid w:val="00011936"/>
    <w:rsid w:val="00012BD3"/>
    <w:rsid w:val="00012E66"/>
    <w:rsid w:val="00013045"/>
    <w:rsid w:val="00013ECF"/>
    <w:rsid w:val="00014466"/>
    <w:rsid w:val="00016A78"/>
    <w:rsid w:val="000172D9"/>
    <w:rsid w:val="00023E66"/>
    <w:rsid w:val="000243AB"/>
    <w:rsid w:val="00024500"/>
    <w:rsid w:val="00024C04"/>
    <w:rsid w:val="00024E76"/>
    <w:rsid w:val="0002598D"/>
    <w:rsid w:val="000273D9"/>
    <w:rsid w:val="00030958"/>
    <w:rsid w:val="000316C9"/>
    <w:rsid w:val="000318B8"/>
    <w:rsid w:val="00032852"/>
    <w:rsid w:val="00033725"/>
    <w:rsid w:val="00035028"/>
    <w:rsid w:val="0003567E"/>
    <w:rsid w:val="000358DD"/>
    <w:rsid w:val="00036C80"/>
    <w:rsid w:val="000410A3"/>
    <w:rsid w:val="000422C0"/>
    <w:rsid w:val="0004456A"/>
    <w:rsid w:val="000502EF"/>
    <w:rsid w:val="00050969"/>
    <w:rsid w:val="00050B46"/>
    <w:rsid w:val="00061EDA"/>
    <w:rsid w:val="0006691B"/>
    <w:rsid w:val="000711A4"/>
    <w:rsid w:val="00071490"/>
    <w:rsid w:val="00071AE8"/>
    <w:rsid w:val="0007306F"/>
    <w:rsid w:val="00073DB6"/>
    <w:rsid w:val="00075B5F"/>
    <w:rsid w:val="000779C5"/>
    <w:rsid w:val="00077AC7"/>
    <w:rsid w:val="0008047A"/>
    <w:rsid w:val="000804B8"/>
    <w:rsid w:val="00080681"/>
    <w:rsid w:val="000816FB"/>
    <w:rsid w:val="000819E3"/>
    <w:rsid w:val="00083DF2"/>
    <w:rsid w:val="00084A4B"/>
    <w:rsid w:val="00084E53"/>
    <w:rsid w:val="00085E87"/>
    <w:rsid w:val="00085F70"/>
    <w:rsid w:val="000875EA"/>
    <w:rsid w:val="00091074"/>
    <w:rsid w:val="00091223"/>
    <w:rsid w:val="0009417A"/>
    <w:rsid w:val="00094631"/>
    <w:rsid w:val="00094EB4"/>
    <w:rsid w:val="0009583D"/>
    <w:rsid w:val="00095D26"/>
    <w:rsid w:val="000962D1"/>
    <w:rsid w:val="00096693"/>
    <w:rsid w:val="00096A68"/>
    <w:rsid w:val="00096F0D"/>
    <w:rsid w:val="000A05C5"/>
    <w:rsid w:val="000A19AE"/>
    <w:rsid w:val="000A2335"/>
    <w:rsid w:val="000A5357"/>
    <w:rsid w:val="000A6445"/>
    <w:rsid w:val="000B0887"/>
    <w:rsid w:val="000B2CA9"/>
    <w:rsid w:val="000B321F"/>
    <w:rsid w:val="000B4FF6"/>
    <w:rsid w:val="000B501A"/>
    <w:rsid w:val="000B5F0F"/>
    <w:rsid w:val="000B6EB7"/>
    <w:rsid w:val="000B6F62"/>
    <w:rsid w:val="000B79C4"/>
    <w:rsid w:val="000B7EFA"/>
    <w:rsid w:val="000C2529"/>
    <w:rsid w:val="000C2C3C"/>
    <w:rsid w:val="000C2D13"/>
    <w:rsid w:val="000C2DD2"/>
    <w:rsid w:val="000C37CF"/>
    <w:rsid w:val="000C45BD"/>
    <w:rsid w:val="000C78A4"/>
    <w:rsid w:val="000D1187"/>
    <w:rsid w:val="000D4EBA"/>
    <w:rsid w:val="000D7E35"/>
    <w:rsid w:val="000D7EAA"/>
    <w:rsid w:val="000E1609"/>
    <w:rsid w:val="000E196D"/>
    <w:rsid w:val="000E3656"/>
    <w:rsid w:val="000E4300"/>
    <w:rsid w:val="000E4F39"/>
    <w:rsid w:val="000E55C9"/>
    <w:rsid w:val="000E6A36"/>
    <w:rsid w:val="000E74AB"/>
    <w:rsid w:val="000F028D"/>
    <w:rsid w:val="000F02A9"/>
    <w:rsid w:val="000F1252"/>
    <w:rsid w:val="000F28D0"/>
    <w:rsid w:val="000F4704"/>
    <w:rsid w:val="000F510A"/>
    <w:rsid w:val="000F5392"/>
    <w:rsid w:val="000F5B4A"/>
    <w:rsid w:val="000F6EE1"/>
    <w:rsid w:val="000F7CC3"/>
    <w:rsid w:val="000F7D90"/>
    <w:rsid w:val="001008AA"/>
    <w:rsid w:val="00100A6D"/>
    <w:rsid w:val="00100C69"/>
    <w:rsid w:val="001013E6"/>
    <w:rsid w:val="00102268"/>
    <w:rsid w:val="00102C40"/>
    <w:rsid w:val="00106C59"/>
    <w:rsid w:val="001109A9"/>
    <w:rsid w:val="001115A1"/>
    <w:rsid w:val="00112856"/>
    <w:rsid w:val="00112B6D"/>
    <w:rsid w:val="00113495"/>
    <w:rsid w:val="00113B6A"/>
    <w:rsid w:val="0011618E"/>
    <w:rsid w:val="00116AD2"/>
    <w:rsid w:val="00116F20"/>
    <w:rsid w:val="001172C3"/>
    <w:rsid w:val="00120CC5"/>
    <w:rsid w:val="0012194D"/>
    <w:rsid w:val="00122110"/>
    <w:rsid w:val="00122633"/>
    <w:rsid w:val="00124B01"/>
    <w:rsid w:val="001262CB"/>
    <w:rsid w:val="0012638B"/>
    <w:rsid w:val="0012640B"/>
    <w:rsid w:val="001267D7"/>
    <w:rsid w:val="00126938"/>
    <w:rsid w:val="001274B3"/>
    <w:rsid w:val="00127654"/>
    <w:rsid w:val="001277D0"/>
    <w:rsid w:val="001310E3"/>
    <w:rsid w:val="001322CF"/>
    <w:rsid w:val="0013369C"/>
    <w:rsid w:val="00133A57"/>
    <w:rsid w:val="001354E2"/>
    <w:rsid w:val="0013583A"/>
    <w:rsid w:val="00136190"/>
    <w:rsid w:val="00136BC9"/>
    <w:rsid w:val="001377D9"/>
    <w:rsid w:val="0014046F"/>
    <w:rsid w:val="001435B6"/>
    <w:rsid w:val="00143780"/>
    <w:rsid w:val="00144820"/>
    <w:rsid w:val="00145B54"/>
    <w:rsid w:val="00145E3B"/>
    <w:rsid w:val="00147AAC"/>
    <w:rsid w:val="001507AD"/>
    <w:rsid w:val="00150A8E"/>
    <w:rsid w:val="00153411"/>
    <w:rsid w:val="001543D9"/>
    <w:rsid w:val="00156064"/>
    <w:rsid w:val="0015621A"/>
    <w:rsid w:val="0015661D"/>
    <w:rsid w:val="001572E4"/>
    <w:rsid w:val="00157693"/>
    <w:rsid w:val="00160DAF"/>
    <w:rsid w:val="001610D6"/>
    <w:rsid w:val="00161CA1"/>
    <w:rsid w:val="001628D3"/>
    <w:rsid w:val="001636BB"/>
    <w:rsid w:val="00163AF2"/>
    <w:rsid w:val="0016443F"/>
    <w:rsid w:val="00164A53"/>
    <w:rsid w:val="0016615F"/>
    <w:rsid w:val="00167AFF"/>
    <w:rsid w:val="001711AD"/>
    <w:rsid w:val="00172DF6"/>
    <w:rsid w:val="00174E1C"/>
    <w:rsid w:val="001752D2"/>
    <w:rsid w:val="001770B4"/>
    <w:rsid w:val="00180087"/>
    <w:rsid w:val="00181703"/>
    <w:rsid w:val="00182B31"/>
    <w:rsid w:val="00183261"/>
    <w:rsid w:val="001844FB"/>
    <w:rsid w:val="0018546D"/>
    <w:rsid w:val="0018682A"/>
    <w:rsid w:val="001906E1"/>
    <w:rsid w:val="00191407"/>
    <w:rsid w:val="00192944"/>
    <w:rsid w:val="00192CCE"/>
    <w:rsid w:val="00193720"/>
    <w:rsid w:val="00194757"/>
    <w:rsid w:val="0019496E"/>
    <w:rsid w:val="00194A9F"/>
    <w:rsid w:val="00196A9B"/>
    <w:rsid w:val="00197B0C"/>
    <w:rsid w:val="001A060D"/>
    <w:rsid w:val="001A10C4"/>
    <w:rsid w:val="001A195B"/>
    <w:rsid w:val="001A1A4B"/>
    <w:rsid w:val="001A274A"/>
    <w:rsid w:val="001A553E"/>
    <w:rsid w:val="001A7C58"/>
    <w:rsid w:val="001B143C"/>
    <w:rsid w:val="001B31A9"/>
    <w:rsid w:val="001B3478"/>
    <w:rsid w:val="001B46EA"/>
    <w:rsid w:val="001B625E"/>
    <w:rsid w:val="001B64F5"/>
    <w:rsid w:val="001B653A"/>
    <w:rsid w:val="001C2335"/>
    <w:rsid w:val="001C3D3B"/>
    <w:rsid w:val="001D0C96"/>
    <w:rsid w:val="001D0D90"/>
    <w:rsid w:val="001D18E1"/>
    <w:rsid w:val="001D2682"/>
    <w:rsid w:val="001D2BEB"/>
    <w:rsid w:val="001D45DD"/>
    <w:rsid w:val="001D5B3E"/>
    <w:rsid w:val="001E0714"/>
    <w:rsid w:val="001E0AB6"/>
    <w:rsid w:val="001E13E5"/>
    <w:rsid w:val="001E331B"/>
    <w:rsid w:val="001E3767"/>
    <w:rsid w:val="001E3BF2"/>
    <w:rsid w:val="001E481E"/>
    <w:rsid w:val="001E49CD"/>
    <w:rsid w:val="001E4ED5"/>
    <w:rsid w:val="001E5256"/>
    <w:rsid w:val="001E626E"/>
    <w:rsid w:val="001E7857"/>
    <w:rsid w:val="001F0655"/>
    <w:rsid w:val="001F1398"/>
    <w:rsid w:val="001F19A7"/>
    <w:rsid w:val="001F21A1"/>
    <w:rsid w:val="001F250E"/>
    <w:rsid w:val="001F47D9"/>
    <w:rsid w:val="001F6460"/>
    <w:rsid w:val="00200E5C"/>
    <w:rsid w:val="002027B0"/>
    <w:rsid w:val="00202E1D"/>
    <w:rsid w:val="00204082"/>
    <w:rsid w:val="002052CC"/>
    <w:rsid w:val="00205CF7"/>
    <w:rsid w:val="002066DB"/>
    <w:rsid w:val="00207698"/>
    <w:rsid w:val="00207825"/>
    <w:rsid w:val="002106A7"/>
    <w:rsid w:val="00210729"/>
    <w:rsid w:val="00215F7D"/>
    <w:rsid w:val="00216FE3"/>
    <w:rsid w:val="00220335"/>
    <w:rsid w:val="002212EE"/>
    <w:rsid w:val="00221620"/>
    <w:rsid w:val="00221F0A"/>
    <w:rsid w:val="00221F33"/>
    <w:rsid w:val="002227E8"/>
    <w:rsid w:val="00222B5D"/>
    <w:rsid w:val="00224BFF"/>
    <w:rsid w:val="00226DAB"/>
    <w:rsid w:val="0022731B"/>
    <w:rsid w:val="002303CC"/>
    <w:rsid w:val="00230879"/>
    <w:rsid w:val="00230F5C"/>
    <w:rsid w:val="00231939"/>
    <w:rsid w:val="00231EE2"/>
    <w:rsid w:val="00232957"/>
    <w:rsid w:val="00234478"/>
    <w:rsid w:val="00235C48"/>
    <w:rsid w:val="0023741D"/>
    <w:rsid w:val="00240A91"/>
    <w:rsid w:val="00240ECB"/>
    <w:rsid w:val="00241603"/>
    <w:rsid w:val="002422B4"/>
    <w:rsid w:val="002423E1"/>
    <w:rsid w:val="0024736C"/>
    <w:rsid w:val="00247585"/>
    <w:rsid w:val="00247BF8"/>
    <w:rsid w:val="002502AA"/>
    <w:rsid w:val="002502E4"/>
    <w:rsid w:val="002513C1"/>
    <w:rsid w:val="002517B8"/>
    <w:rsid w:val="00252F6D"/>
    <w:rsid w:val="00254373"/>
    <w:rsid w:val="00254CB1"/>
    <w:rsid w:val="002566F8"/>
    <w:rsid w:val="00256B4C"/>
    <w:rsid w:val="002605A1"/>
    <w:rsid w:val="0026296E"/>
    <w:rsid w:val="00262ABF"/>
    <w:rsid w:val="00264BBB"/>
    <w:rsid w:val="00264F0F"/>
    <w:rsid w:val="00267033"/>
    <w:rsid w:val="00267048"/>
    <w:rsid w:val="00267188"/>
    <w:rsid w:val="002679C1"/>
    <w:rsid w:val="0027051D"/>
    <w:rsid w:val="00271A1C"/>
    <w:rsid w:val="0027327F"/>
    <w:rsid w:val="002736E4"/>
    <w:rsid w:val="00275F6B"/>
    <w:rsid w:val="002763C4"/>
    <w:rsid w:val="002773F6"/>
    <w:rsid w:val="00277E40"/>
    <w:rsid w:val="00281E0B"/>
    <w:rsid w:val="0028225E"/>
    <w:rsid w:val="00282A77"/>
    <w:rsid w:val="0028328E"/>
    <w:rsid w:val="00287827"/>
    <w:rsid w:val="002903AF"/>
    <w:rsid w:val="00292DC6"/>
    <w:rsid w:val="0029443F"/>
    <w:rsid w:val="00295112"/>
    <w:rsid w:val="002952BA"/>
    <w:rsid w:val="002953E7"/>
    <w:rsid w:val="00295DE2"/>
    <w:rsid w:val="00296022"/>
    <w:rsid w:val="002A0D41"/>
    <w:rsid w:val="002A1F9F"/>
    <w:rsid w:val="002A24CE"/>
    <w:rsid w:val="002A2DF8"/>
    <w:rsid w:val="002A3F16"/>
    <w:rsid w:val="002A58CE"/>
    <w:rsid w:val="002A5A56"/>
    <w:rsid w:val="002A6652"/>
    <w:rsid w:val="002A7BFA"/>
    <w:rsid w:val="002A7EC2"/>
    <w:rsid w:val="002B1256"/>
    <w:rsid w:val="002B32BD"/>
    <w:rsid w:val="002B450A"/>
    <w:rsid w:val="002B6468"/>
    <w:rsid w:val="002B66F3"/>
    <w:rsid w:val="002B67D8"/>
    <w:rsid w:val="002B70A4"/>
    <w:rsid w:val="002C0F51"/>
    <w:rsid w:val="002C12F3"/>
    <w:rsid w:val="002C20B3"/>
    <w:rsid w:val="002C31EC"/>
    <w:rsid w:val="002C4522"/>
    <w:rsid w:val="002C54CC"/>
    <w:rsid w:val="002C6AC1"/>
    <w:rsid w:val="002C6B1A"/>
    <w:rsid w:val="002C72BC"/>
    <w:rsid w:val="002D1E50"/>
    <w:rsid w:val="002D299E"/>
    <w:rsid w:val="002D46F5"/>
    <w:rsid w:val="002D628A"/>
    <w:rsid w:val="002E0CF4"/>
    <w:rsid w:val="002E2531"/>
    <w:rsid w:val="002E2795"/>
    <w:rsid w:val="002E3068"/>
    <w:rsid w:val="002E320B"/>
    <w:rsid w:val="002E4E89"/>
    <w:rsid w:val="002E5347"/>
    <w:rsid w:val="002F0BF6"/>
    <w:rsid w:val="002F1487"/>
    <w:rsid w:val="002F475B"/>
    <w:rsid w:val="002F573A"/>
    <w:rsid w:val="002F5E3E"/>
    <w:rsid w:val="002F5EB9"/>
    <w:rsid w:val="002F629D"/>
    <w:rsid w:val="003005BD"/>
    <w:rsid w:val="0030189F"/>
    <w:rsid w:val="00303895"/>
    <w:rsid w:val="00305EEB"/>
    <w:rsid w:val="0030600D"/>
    <w:rsid w:val="00306CF3"/>
    <w:rsid w:val="00310534"/>
    <w:rsid w:val="00311A8B"/>
    <w:rsid w:val="00311DDD"/>
    <w:rsid w:val="00314136"/>
    <w:rsid w:val="00315216"/>
    <w:rsid w:val="00315DD7"/>
    <w:rsid w:val="00316025"/>
    <w:rsid w:val="00320A04"/>
    <w:rsid w:val="00320A36"/>
    <w:rsid w:val="00321663"/>
    <w:rsid w:val="00322B1A"/>
    <w:rsid w:val="00322F44"/>
    <w:rsid w:val="00326162"/>
    <w:rsid w:val="00327107"/>
    <w:rsid w:val="00327703"/>
    <w:rsid w:val="00327BD5"/>
    <w:rsid w:val="003311D2"/>
    <w:rsid w:val="0033158D"/>
    <w:rsid w:val="0033229F"/>
    <w:rsid w:val="003335C1"/>
    <w:rsid w:val="00333DF3"/>
    <w:rsid w:val="003340C6"/>
    <w:rsid w:val="003342B7"/>
    <w:rsid w:val="003345A9"/>
    <w:rsid w:val="00335C28"/>
    <w:rsid w:val="0033609C"/>
    <w:rsid w:val="00336A2D"/>
    <w:rsid w:val="00336FD4"/>
    <w:rsid w:val="00337649"/>
    <w:rsid w:val="00340A9B"/>
    <w:rsid w:val="00340E36"/>
    <w:rsid w:val="00341624"/>
    <w:rsid w:val="003419BF"/>
    <w:rsid w:val="00341B5D"/>
    <w:rsid w:val="0034208F"/>
    <w:rsid w:val="0034312C"/>
    <w:rsid w:val="003439D0"/>
    <w:rsid w:val="003452E5"/>
    <w:rsid w:val="00345F76"/>
    <w:rsid w:val="003467B9"/>
    <w:rsid w:val="003468D7"/>
    <w:rsid w:val="00346F01"/>
    <w:rsid w:val="00350270"/>
    <w:rsid w:val="00350F5D"/>
    <w:rsid w:val="003510E3"/>
    <w:rsid w:val="0035225B"/>
    <w:rsid w:val="0035353C"/>
    <w:rsid w:val="003539DE"/>
    <w:rsid w:val="00353DD7"/>
    <w:rsid w:val="00355B16"/>
    <w:rsid w:val="00357A0C"/>
    <w:rsid w:val="00360EB7"/>
    <w:rsid w:val="00360FD3"/>
    <w:rsid w:val="003618D3"/>
    <w:rsid w:val="003618DD"/>
    <w:rsid w:val="00362D99"/>
    <w:rsid w:val="003630D8"/>
    <w:rsid w:val="00364E03"/>
    <w:rsid w:val="00370384"/>
    <w:rsid w:val="0037120A"/>
    <w:rsid w:val="00372AD6"/>
    <w:rsid w:val="00373598"/>
    <w:rsid w:val="003766FA"/>
    <w:rsid w:val="00377104"/>
    <w:rsid w:val="00382C34"/>
    <w:rsid w:val="003843A8"/>
    <w:rsid w:val="003852EE"/>
    <w:rsid w:val="003860B7"/>
    <w:rsid w:val="003869BC"/>
    <w:rsid w:val="00387F79"/>
    <w:rsid w:val="00390935"/>
    <w:rsid w:val="003915B1"/>
    <w:rsid w:val="00392422"/>
    <w:rsid w:val="00392DA1"/>
    <w:rsid w:val="00395F14"/>
    <w:rsid w:val="00397C49"/>
    <w:rsid w:val="003A21C0"/>
    <w:rsid w:val="003A3E21"/>
    <w:rsid w:val="003A3FF9"/>
    <w:rsid w:val="003A5288"/>
    <w:rsid w:val="003A558A"/>
    <w:rsid w:val="003A70A7"/>
    <w:rsid w:val="003A7A0A"/>
    <w:rsid w:val="003B118F"/>
    <w:rsid w:val="003B1BFB"/>
    <w:rsid w:val="003B3A72"/>
    <w:rsid w:val="003B799F"/>
    <w:rsid w:val="003C0F17"/>
    <w:rsid w:val="003C2A50"/>
    <w:rsid w:val="003C2D22"/>
    <w:rsid w:val="003C312B"/>
    <w:rsid w:val="003C345D"/>
    <w:rsid w:val="003C48CA"/>
    <w:rsid w:val="003C4CC2"/>
    <w:rsid w:val="003C55C9"/>
    <w:rsid w:val="003C5FCA"/>
    <w:rsid w:val="003C6F03"/>
    <w:rsid w:val="003C7123"/>
    <w:rsid w:val="003C784E"/>
    <w:rsid w:val="003D1284"/>
    <w:rsid w:val="003D19C9"/>
    <w:rsid w:val="003D1EF4"/>
    <w:rsid w:val="003D2C55"/>
    <w:rsid w:val="003D4D0E"/>
    <w:rsid w:val="003D58BC"/>
    <w:rsid w:val="003D7482"/>
    <w:rsid w:val="003E0592"/>
    <w:rsid w:val="003E0845"/>
    <w:rsid w:val="003E2F8B"/>
    <w:rsid w:val="003E4E44"/>
    <w:rsid w:val="003E531E"/>
    <w:rsid w:val="003F2601"/>
    <w:rsid w:val="003F2CF2"/>
    <w:rsid w:val="003F3286"/>
    <w:rsid w:val="003F5E36"/>
    <w:rsid w:val="003F6364"/>
    <w:rsid w:val="003F6499"/>
    <w:rsid w:val="003F7942"/>
    <w:rsid w:val="004001EC"/>
    <w:rsid w:val="004005F4"/>
    <w:rsid w:val="004013B6"/>
    <w:rsid w:val="00401C25"/>
    <w:rsid w:val="00401DD7"/>
    <w:rsid w:val="00401F93"/>
    <w:rsid w:val="004021CE"/>
    <w:rsid w:val="00402924"/>
    <w:rsid w:val="00403795"/>
    <w:rsid w:val="00403C16"/>
    <w:rsid w:val="00404973"/>
    <w:rsid w:val="00405BDB"/>
    <w:rsid w:val="00407015"/>
    <w:rsid w:val="00411DDD"/>
    <w:rsid w:val="00412F66"/>
    <w:rsid w:val="00413263"/>
    <w:rsid w:val="00414423"/>
    <w:rsid w:val="0041486C"/>
    <w:rsid w:val="0041610C"/>
    <w:rsid w:val="00416EF4"/>
    <w:rsid w:val="00417C79"/>
    <w:rsid w:val="00420771"/>
    <w:rsid w:val="00423902"/>
    <w:rsid w:val="00423AB6"/>
    <w:rsid w:val="004245B7"/>
    <w:rsid w:val="00424B7B"/>
    <w:rsid w:val="00424FE6"/>
    <w:rsid w:val="004263EB"/>
    <w:rsid w:val="0042674C"/>
    <w:rsid w:val="00426A1C"/>
    <w:rsid w:val="0043015C"/>
    <w:rsid w:val="004301F5"/>
    <w:rsid w:val="0043469A"/>
    <w:rsid w:val="004367F9"/>
    <w:rsid w:val="00437A52"/>
    <w:rsid w:val="00437DDA"/>
    <w:rsid w:val="00441D9D"/>
    <w:rsid w:val="00441DDC"/>
    <w:rsid w:val="00441EAC"/>
    <w:rsid w:val="0044598D"/>
    <w:rsid w:val="004469EA"/>
    <w:rsid w:val="00450491"/>
    <w:rsid w:val="00451C91"/>
    <w:rsid w:val="00452078"/>
    <w:rsid w:val="0045258F"/>
    <w:rsid w:val="004533A2"/>
    <w:rsid w:val="00454797"/>
    <w:rsid w:val="004568F0"/>
    <w:rsid w:val="004577B9"/>
    <w:rsid w:val="0045793B"/>
    <w:rsid w:val="0046002F"/>
    <w:rsid w:val="00460BE9"/>
    <w:rsid w:val="00462724"/>
    <w:rsid w:val="00463B16"/>
    <w:rsid w:val="0047171C"/>
    <w:rsid w:val="00472A2A"/>
    <w:rsid w:val="00474860"/>
    <w:rsid w:val="00474B1E"/>
    <w:rsid w:val="00474E2E"/>
    <w:rsid w:val="00475F82"/>
    <w:rsid w:val="004808CE"/>
    <w:rsid w:val="00481507"/>
    <w:rsid w:val="00482208"/>
    <w:rsid w:val="00482D1A"/>
    <w:rsid w:val="0048389A"/>
    <w:rsid w:val="00483BDF"/>
    <w:rsid w:val="00484F7F"/>
    <w:rsid w:val="00485A32"/>
    <w:rsid w:val="00485FC8"/>
    <w:rsid w:val="00486616"/>
    <w:rsid w:val="00487BBA"/>
    <w:rsid w:val="00492529"/>
    <w:rsid w:val="004967A8"/>
    <w:rsid w:val="00496B7E"/>
    <w:rsid w:val="0049712D"/>
    <w:rsid w:val="0049774D"/>
    <w:rsid w:val="004A01AE"/>
    <w:rsid w:val="004A0DB4"/>
    <w:rsid w:val="004A2BF4"/>
    <w:rsid w:val="004A34A7"/>
    <w:rsid w:val="004A446E"/>
    <w:rsid w:val="004A6285"/>
    <w:rsid w:val="004B0E4E"/>
    <w:rsid w:val="004B1C52"/>
    <w:rsid w:val="004B2287"/>
    <w:rsid w:val="004B3CD5"/>
    <w:rsid w:val="004B3DA5"/>
    <w:rsid w:val="004B5146"/>
    <w:rsid w:val="004B53CD"/>
    <w:rsid w:val="004B5927"/>
    <w:rsid w:val="004B5A3E"/>
    <w:rsid w:val="004B6920"/>
    <w:rsid w:val="004B72DD"/>
    <w:rsid w:val="004C0AD7"/>
    <w:rsid w:val="004C1FD6"/>
    <w:rsid w:val="004C1FFF"/>
    <w:rsid w:val="004C52F8"/>
    <w:rsid w:val="004C5DE7"/>
    <w:rsid w:val="004C685D"/>
    <w:rsid w:val="004D0642"/>
    <w:rsid w:val="004D0AE5"/>
    <w:rsid w:val="004D12AB"/>
    <w:rsid w:val="004D1D03"/>
    <w:rsid w:val="004D2C90"/>
    <w:rsid w:val="004D344B"/>
    <w:rsid w:val="004D5BCB"/>
    <w:rsid w:val="004D5C3A"/>
    <w:rsid w:val="004D5EC0"/>
    <w:rsid w:val="004D62F5"/>
    <w:rsid w:val="004D64EF"/>
    <w:rsid w:val="004D7AB5"/>
    <w:rsid w:val="004E14D5"/>
    <w:rsid w:val="004E2796"/>
    <w:rsid w:val="004E3F66"/>
    <w:rsid w:val="004E43FD"/>
    <w:rsid w:val="004E4A20"/>
    <w:rsid w:val="004E71FF"/>
    <w:rsid w:val="004E780E"/>
    <w:rsid w:val="004F5289"/>
    <w:rsid w:val="004F5B4D"/>
    <w:rsid w:val="0050159A"/>
    <w:rsid w:val="00502E31"/>
    <w:rsid w:val="00503593"/>
    <w:rsid w:val="00504310"/>
    <w:rsid w:val="00504D7A"/>
    <w:rsid w:val="00506FE9"/>
    <w:rsid w:val="00507F1D"/>
    <w:rsid w:val="00510A18"/>
    <w:rsid w:val="00510E9C"/>
    <w:rsid w:val="00511FCC"/>
    <w:rsid w:val="005120EF"/>
    <w:rsid w:val="00512CB9"/>
    <w:rsid w:val="00512FF8"/>
    <w:rsid w:val="00513122"/>
    <w:rsid w:val="00513274"/>
    <w:rsid w:val="005149C0"/>
    <w:rsid w:val="005155EC"/>
    <w:rsid w:val="0051717D"/>
    <w:rsid w:val="00521D74"/>
    <w:rsid w:val="005222D1"/>
    <w:rsid w:val="00523597"/>
    <w:rsid w:val="0052420E"/>
    <w:rsid w:val="00524C81"/>
    <w:rsid w:val="00525473"/>
    <w:rsid w:val="00525EF6"/>
    <w:rsid w:val="00526CE4"/>
    <w:rsid w:val="00526E5F"/>
    <w:rsid w:val="00530C0E"/>
    <w:rsid w:val="005334F4"/>
    <w:rsid w:val="00534588"/>
    <w:rsid w:val="00534904"/>
    <w:rsid w:val="005353D1"/>
    <w:rsid w:val="00535AE2"/>
    <w:rsid w:val="00536669"/>
    <w:rsid w:val="00540386"/>
    <w:rsid w:val="005439AC"/>
    <w:rsid w:val="0054654B"/>
    <w:rsid w:val="005466A2"/>
    <w:rsid w:val="005468EE"/>
    <w:rsid w:val="0055073A"/>
    <w:rsid w:val="00551E57"/>
    <w:rsid w:val="00552CFD"/>
    <w:rsid w:val="00556282"/>
    <w:rsid w:val="005566FA"/>
    <w:rsid w:val="0056022E"/>
    <w:rsid w:val="005604C2"/>
    <w:rsid w:val="00562BA7"/>
    <w:rsid w:val="0056372C"/>
    <w:rsid w:val="0056531C"/>
    <w:rsid w:val="005655DE"/>
    <w:rsid w:val="00565E97"/>
    <w:rsid w:val="0056655F"/>
    <w:rsid w:val="005707C6"/>
    <w:rsid w:val="005717B4"/>
    <w:rsid w:val="00574751"/>
    <w:rsid w:val="00574FD1"/>
    <w:rsid w:val="00575A49"/>
    <w:rsid w:val="00575F8A"/>
    <w:rsid w:val="0057646D"/>
    <w:rsid w:val="005765D7"/>
    <w:rsid w:val="00577932"/>
    <w:rsid w:val="005803CD"/>
    <w:rsid w:val="00583746"/>
    <w:rsid w:val="0058497B"/>
    <w:rsid w:val="005859E1"/>
    <w:rsid w:val="00585F5F"/>
    <w:rsid w:val="00587260"/>
    <w:rsid w:val="005909F1"/>
    <w:rsid w:val="0059160B"/>
    <w:rsid w:val="00592B31"/>
    <w:rsid w:val="00593488"/>
    <w:rsid w:val="00595320"/>
    <w:rsid w:val="00595738"/>
    <w:rsid w:val="00595EDA"/>
    <w:rsid w:val="00596311"/>
    <w:rsid w:val="00596A14"/>
    <w:rsid w:val="005971D3"/>
    <w:rsid w:val="005A0306"/>
    <w:rsid w:val="005A09CC"/>
    <w:rsid w:val="005A0A5A"/>
    <w:rsid w:val="005A1B04"/>
    <w:rsid w:val="005A240F"/>
    <w:rsid w:val="005A3C24"/>
    <w:rsid w:val="005A3E10"/>
    <w:rsid w:val="005A3E5C"/>
    <w:rsid w:val="005B0275"/>
    <w:rsid w:val="005B04A8"/>
    <w:rsid w:val="005B0E44"/>
    <w:rsid w:val="005B1043"/>
    <w:rsid w:val="005B16FA"/>
    <w:rsid w:val="005B1741"/>
    <w:rsid w:val="005B3276"/>
    <w:rsid w:val="005B4A77"/>
    <w:rsid w:val="005B5354"/>
    <w:rsid w:val="005B5414"/>
    <w:rsid w:val="005C0209"/>
    <w:rsid w:val="005C0B98"/>
    <w:rsid w:val="005C0F24"/>
    <w:rsid w:val="005C12EF"/>
    <w:rsid w:val="005C1A33"/>
    <w:rsid w:val="005C3D45"/>
    <w:rsid w:val="005C3FE2"/>
    <w:rsid w:val="005C5ABC"/>
    <w:rsid w:val="005C67FF"/>
    <w:rsid w:val="005C71A9"/>
    <w:rsid w:val="005C77CD"/>
    <w:rsid w:val="005D1D73"/>
    <w:rsid w:val="005D2ED2"/>
    <w:rsid w:val="005D2F24"/>
    <w:rsid w:val="005D2F88"/>
    <w:rsid w:val="005D3BA3"/>
    <w:rsid w:val="005D3D1A"/>
    <w:rsid w:val="005D42FA"/>
    <w:rsid w:val="005D4714"/>
    <w:rsid w:val="005D57CE"/>
    <w:rsid w:val="005D5869"/>
    <w:rsid w:val="005D5A24"/>
    <w:rsid w:val="005E24C7"/>
    <w:rsid w:val="005E3501"/>
    <w:rsid w:val="005E369F"/>
    <w:rsid w:val="005E382D"/>
    <w:rsid w:val="005E3A25"/>
    <w:rsid w:val="005E6701"/>
    <w:rsid w:val="005E69BA"/>
    <w:rsid w:val="005E7EE4"/>
    <w:rsid w:val="005F07B2"/>
    <w:rsid w:val="005F1B23"/>
    <w:rsid w:val="005F2740"/>
    <w:rsid w:val="005F36CC"/>
    <w:rsid w:val="005F459F"/>
    <w:rsid w:val="005F5F05"/>
    <w:rsid w:val="005F6A00"/>
    <w:rsid w:val="005F7634"/>
    <w:rsid w:val="006012F7"/>
    <w:rsid w:val="00601D4B"/>
    <w:rsid w:val="00602F21"/>
    <w:rsid w:val="006031C3"/>
    <w:rsid w:val="00603447"/>
    <w:rsid w:val="00604572"/>
    <w:rsid w:val="00604D54"/>
    <w:rsid w:val="00604E20"/>
    <w:rsid w:val="00605FF9"/>
    <w:rsid w:val="006063A6"/>
    <w:rsid w:val="0060659D"/>
    <w:rsid w:val="00606901"/>
    <w:rsid w:val="006070E6"/>
    <w:rsid w:val="00607169"/>
    <w:rsid w:val="00610509"/>
    <w:rsid w:val="006105D1"/>
    <w:rsid w:val="006122E3"/>
    <w:rsid w:val="00613725"/>
    <w:rsid w:val="00613AE0"/>
    <w:rsid w:val="00613EBA"/>
    <w:rsid w:val="006148D2"/>
    <w:rsid w:val="00616D4A"/>
    <w:rsid w:val="00617D32"/>
    <w:rsid w:val="00620D95"/>
    <w:rsid w:val="00621845"/>
    <w:rsid w:val="006259BA"/>
    <w:rsid w:val="00626673"/>
    <w:rsid w:val="00626927"/>
    <w:rsid w:val="00630789"/>
    <w:rsid w:val="00632783"/>
    <w:rsid w:val="00632B28"/>
    <w:rsid w:val="00633039"/>
    <w:rsid w:val="0063372D"/>
    <w:rsid w:val="00634604"/>
    <w:rsid w:val="0063579C"/>
    <w:rsid w:val="00637015"/>
    <w:rsid w:val="00637080"/>
    <w:rsid w:val="00642019"/>
    <w:rsid w:val="006438A7"/>
    <w:rsid w:val="00643E0B"/>
    <w:rsid w:val="00650224"/>
    <w:rsid w:val="00650747"/>
    <w:rsid w:val="00651E84"/>
    <w:rsid w:val="006549AE"/>
    <w:rsid w:val="006606C2"/>
    <w:rsid w:val="006623FB"/>
    <w:rsid w:val="00664162"/>
    <w:rsid w:val="0066727C"/>
    <w:rsid w:val="006674E5"/>
    <w:rsid w:val="0066769E"/>
    <w:rsid w:val="00667AF5"/>
    <w:rsid w:val="0067117D"/>
    <w:rsid w:val="00672FFC"/>
    <w:rsid w:val="0067320A"/>
    <w:rsid w:val="00673BD0"/>
    <w:rsid w:val="00675909"/>
    <w:rsid w:val="00675E81"/>
    <w:rsid w:val="00682381"/>
    <w:rsid w:val="00682B5F"/>
    <w:rsid w:val="0068343C"/>
    <w:rsid w:val="006847AB"/>
    <w:rsid w:val="00686AE3"/>
    <w:rsid w:val="0068778B"/>
    <w:rsid w:val="00690F98"/>
    <w:rsid w:val="006915A7"/>
    <w:rsid w:val="006920D7"/>
    <w:rsid w:val="00693258"/>
    <w:rsid w:val="00693326"/>
    <w:rsid w:val="0069407B"/>
    <w:rsid w:val="00694754"/>
    <w:rsid w:val="00695390"/>
    <w:rsid w:val="006968DA"/>
    <w:rsid w:val="006973FE"/>
    <w:rsid w:val="006A0180"/>
    <w:rsid w:val="006A0739"/>
    <w:rsid w:val="006A10FC"/>
    <w:rsid w:val="006A138E"/>
    <w:rsid w:val="006A1ED8"/>
    <w:rsid w:val="006A2943"/>
    <w:rsid w:val="006A2F7C"/>
    <w:rsid w:val="006A639A"/>
    <w:rsid w:val="006A6E3B"/>
    <w:rsid w:val="006B1068"/>
    <w:rsid w:val="006B33C9"/>
    <w:rsid w:val="006B3FF0"/>
    <w:rsid w:val="006B4401"/>
    <w:rsid w:val="006B490E"/>
    <w:rsid w:val="006B6B92"/>
    <w:rsid w:val="006C05B8"/>
    <w:rsid w:val="006C086F"/>
    <w:rsid w:val="006C419A"/>
    <w:rsid w:val="006C4B5A"/>
    <w:rsid w:val="006C4E21"/>
    <w:rsid w:val="006C5E4E"/>
    <w:rsid w:val="006C77CB"/>
    <w:rsid w:val="006D12EB"/>
    <w:rsid w:val="006D2384"/>
    <w:rsid w:val="006D2BB9"/>
    <w:rsid w:val="006D4C01"/>
    <w:rsid w:val="006D53CA"/>
    <w:rsid w:val="006D56BE"/>
    <w:rsid w:val="006D63E7"/>
    <w:rsid w:val="006D6A7B"/>
    <w:rsid w:val="006D75DA"/>
    <w:rsid w:val="006E109D"/>
    <w:rsid w:val="006E25CA"/>
    <w:rsid w:val="006E2773"/>
    <w:rsid w:val="006E289D"/>
    <w:rsid w:val="006E3F58"/>
    <w:rsid w:val="006E5E91"/>
    <w:rsid w:val="006E7CEA"/>
    <w:rsid w:val="006F0906"/>
    <w:rsid w:val="006F09ED"/>
    <w:rsid w:val="006F131A"/>
    <w:rsid w:val="006F283A"/>
    <w:rsid w:val="006F28B1"/>
    <w:rsid w:val="006F33A0"/>
    <w:rsid w:val="006F4C00"/>
    <w:rsid w:val="006F508E"/>
    <w:rsid w:val="006F5BD0"/>
    <w:rsid w:val="006F5E57"/>
    <w:rsid w:val="006F6B24"/>
    <w:rsid w:val="006F73EC"/>
    <w:rsid w:val="007020F3"/>
    <w:rsid w:val="007033B8"/>
    <w:rsid w:val="007054D1"/>
    <w:rsid w:val="00705913"/>
    <w:rsid w:val="0070728A"/>
    <w:rsid w:val="00710363"/>
    <w:rsid w:val="00711156"/>
    <w:rsid w:val="00711762"/>
    <w:rsid w:val="0071267D"/>
    <w:rsid w:val="00712AF6"/>
    <w:rsid w:val="00713529"/>
    <w:rsid w:val="00714AC4"/>
    <w:rsid w:val="007150C4"/>
    <w:rsid w:val="00715E23"/>
    <w:rsid w:val="00715F07"/>
    <w:rsid w:val="00716FDF"/>
    <w:rsid w:val="00717704"/>
    <w:rsid w:val="0071791A"/>
    <w:rsid w:val="00720B2A"/>
    <w:rsid w:val="00721436"/>
    <w:rsid w:val="00721E4D"/>
    <w:rsid w:val="00722FAF"/>
    <w:rsid w:val="0072362B"/>
    <w:rsid w:val="00723F00"/>
    <w:rsid w:val="007267A3"/>
    <w:rsid w:val="00726BFC"/>
    <w:rsid w:val="00726D06"/>
    <w:rsid w:val="007275AC"/>
    <w:rsid w:val="00727B59"/>
    <w:rsid w:val="00727D11"/>
    <w:rsid w:val="00730FD4"/>
    <w:rsid w:val="00731AF8"/>
    <w:rsid w:val="00732E23"/>
    <w:rsid w:val="00733D57"/>
    <w:rsid w:val="00735049"/>
    <w:rsid w:val="00735CAD"/>
    <w:rsid w:val="00737BB6"/>
    <w:rsid w:val="00741C62"/>
    <w:rsid w:val="00741F7B"/>
    <w:rsid w:val="0074425E"/>
    <w:rsid w:val="00744301"/>
    <w:rsid w:val="007447A3"/>
    <w:rsid w:val="00747C65"/>
    <w:rsid w:val="0075022E"/>
    <w:rsid w:val="00750F5A"/>
    <w:rsid w:val="00753006"/>
    <w:rsid w:val="007530E9"/>
    <w:rsid w:val="00753A63"/>
    <w:rsid w:val="00754F5F"/>
    <w:rsid w:val="007552E0"/>
    <w:rsid w:val="00756644"/>
    <w:rsid w:val="007573C2"/>
    <w:rsid w:val="00760233"/>
    <w:rsid w:val="00760700"/>
    <w:rsid w:val="007608CB"/>
    <w:rsid w:val="00760EDB"/>
    <w:rsid w:val="00761E15"/>
    <w:rsid w:val="00761F5F"/>
    <w:rsid w:val="007628DC"/>
    <w:rsid w:val="00763534"/>
    <w:rsid w:val="007637EF"/>
    <w:rsid w:val="0076593A"/>
    <w:rsid w:val="00766D3E"/>
    <w:rsid w:val="0076754C"/>
    <w:rsid w:val="00767E34"/>
    <w:rsid w:val="0077092F"/>
    <w:rsid w:val="00774D4F"/>
    <w:rsid w:val="00774D5A"/>
    <w:rsid w:val="0077760F"/>
    <w:rsid w:val="007779C7"/>
    <w:rsid w:val="00777B72"/>
    <w:rsid w:val="00777DFA"/>
    <w:rsid w:val="00780092"/>
    <w:rsid w:val="007831D1"/>
    <w:rsid w:val="00783B54"/>
    <w:rsid w:val="00783FF5"/>
    <w:rsid w:val="007848E3"/>
    <w:rsid w:val="00784A95"/>
    <w:rsid w:val="00785142"/>
    <w:rsid w:val="00787101"/>
    <w:rsid w:val="00787CE9"/>
    <w:rsid w:val="00790D23"/>
    <w:rsid w:val="007927DB"/>
    <w:rsid w:val="00792BE8"/>
    <w:rsid w:val="0079312C"/>
    <w:rsid w:val="00793409"/>
    <w:rsid w:val="00794918"/>
    <w:rsid w:val="00794A16"/>
    <w:rsid w:val="0079515C"/>
    <w:rsid w:val="00796AA6"/>
    <w:rsid w:val="0079787B"/>
    <w:rsid w:val="007A1EAA"/>
    <w:rsid w:val="007A306A"/>
    <w:rsid w:val="007A3789"/>
    <w:rsid w:val="007A3905"/>
    <w:rsid w:val="007A3C35"/>
    <w:rsid w:val="007A5586"/>
    <w:rsid w:val="007A5FBD"/>
    <w:rsid w:val="007B00FE"/>
    <w:rsid w:val="007B1340"/>
    <w:rsid w:val="007B3644"/>
    <w:rsid w:val="007B3D20"/>
    <w:rsid w:val="007B4E66"/>
    <w:rsid w:val="007B59A8"/>
    <w:rsid w:val="007B6182"/>
    <w:rsid w:val="007B6B01"/>
    <w:rsid w:val="007C1D82"/>
    <w:rsid w:val="007C1FCC"/>
    <w:rsid w:val="007C2622"/>
    <w:rsid w:val="007C557C"/>
    <w:rsid w:val="007C6D73"/>
    <w:rsid w:val="007C722B"/>
    <w:rsid w:val="007C7F5F"/>
    <w:rsid w:val="007D05E6"/>
    <w:rsid w:val="007D2434"/>
    <w:rsid w:val="007D36FB"/>
    <w:rsid w:val="007D49C7"/>
    <w:rsid w:val="007D7D4D"/>
    <w:rsid w:val="007E0D4C"/>
    <w:rsid w:val="007E1463"/>
    <w:rsid w:val="007E399B"/>
    <w:rsid w:val="007E5DD2"/>
    <w:rsid w:val="007E62CB"/>
    <w:rsid w:val="007E7806"/>
    <w:rsid w:val="007F5A4C"/>
    <w:rsid w:val="007F6148"/>
    <w:rsid w:val="007F745D"/>
    <w:rsid w:val="00800DD8"/>
    <w:rsid w:val="00803BA2"/>
    <w:rsid w:val="008046AC"/>
    <w:rsid w:val="008058AC"/>
    <w:rsid w:val="00807636"/>
    <w:rsid w:val="008079A6"/>
    <w:rsid w:val="00810E46"/>
    <w:rsid w:val="00811A43"/>
    <w:rsid w:val="0081289C"/>
    <w:rsid w:val="00812F06"/>
    <w:rsid w:val="00813551"/>
    <w:rsid w:val="00814F22"/>
    <w:rsid w:val="008158EE"/>
    <w:rsid w:val="00815B10"/>
    <w:rsid w:val="008170DF"/>
    <w:rsid w:val="00822F1F"/>
    <w:rsid w:val="008301FA"/>
    <w:rsid w:val="00830E25"/>
    <w:rsid w:val="00830E98"/>
    <w:rsid w:val="008313F0"/>
    <w:rsid w:val="008324CA"/>
    <w:rsid w:val="008330B1"/>
    <w:rsid w:val="008342F0"/>
    <w:rsid w:val="00835B52"/>
    <w:rsid w:val="00836241"/>
    <w:rsid w:val="00837BAC"/>
    <w:rsid w:val="008415A8"/>
    <w:rsid w:val="00841FF4"/>
    <w:rsid w:val="00846EEF"/>
    <w:rsid w:val="00851274"/>
    <w:rsid w:val="008521A5"/>
    <w:rsid w:val="00853907"/>
    <w:rsid w:val="00854EE7"/>
    <w:rsid w:val="00856F29"/>
    <w:rsid w:val="00860591"/>
    <w:rsid w:val="00860B14"/>
    <w:rsid w:val="00860D3F"/>
    <w:rsid w:val="00862770"/>
    <w:rsid w:val="0086333E"/>
    <w:rsid w:val="0086357C"/>
    <w:rsid w:val="00865A53"/>
    <w:rsid w:val="00867A74"/>
    <w:rsid w:val="008705B3"/>
    <w:rsid w:val="008717CE"/>
    <w:rsid w:val="008717D1"/>
    <w:rsid w:val="00871C2E"/>
    <w:rsid w:val="00876D05"/>
    <w:rsid w:val="00877EDC"/>
    <w:rsid w:val="008816FA"/>
    <w:rsid w:val="00882126"/>
    <w:rsid w:val="00882185"/>
    <w:rsid w:val="008823D4"/>
    <w:rsid w:val="008843BE"/>
    <w:rsid w:val="00886028"/>
    <w:rsid w:val="00890622"/>
    <w:rsid w:val="0089169F"/>
    <w:rsid w:val="0089224F"/>
    <w:rsid w:val="0089394A"/>
    <w:rsid w:val="008943A4"/>
    <w:rsid w:val="00894780"/>
    <w:rsid w:val="00895959"/>
    <w:rsid w:val="008A1531"/>
    <w:rsid w:val="008A1983"/>
    <w:rsid w:val="008A27CB"/>
    <w:rsid w:val="008A32CE"/>
    <w:rsid w:val="008A4734"/>
    <w:rsid w:val="008A5417"/>
    <w:rsid w:val="008A5722"/>
    <w:rsid w:val="008A5CDC"/>
    <w:rsid w:val="008A605E"/>
    <w:rsid w:val="008B59EA"/>
    <w:rsid w:val="008B693B"/>
    <w:rsid w:val="008B70EC"/>
    <w:rsid w:val="008C0551"/>
    <w:rsid w:val="008C096E"/>
    <w:rsid w:val="008C1A59"/>
    <w:rsid w:val="008C3654"/>
    <w:rsid w:val="008C486C"/>
    <w:rsid w:val="008D06D3"/>
    <w:rsid w:val="008D1920"/>
    <w:rsid w:val="008D3ADD"/>
    <w:rsid w:val="008D3CE7"/>
    <w:rsid w:val="008D4AA0"/>
    <w:rsid w:val="008D4B1B"/>
    <w:rsid w:val="008E16FD"/>
    <w:rsid w:val="008E2D72"/>
    <w:rsid w:val="008E4346"/>
    <w:rsid w:val="008E4741"/>
    <w:rsid w:val="008E57B8"/>
    <w:rsid w:val="008F2FEE"/>
    <w:rsid w:val="008F4939"/>
    <w:rsid w:val="008F6536"/>
    <w:rsid w:val="009011E5"/>
    <w:rsid w:val="009032DC"/>
    <w:rsid w:val="00903CF9"/>
    <w:rsid w:val="00903F36"/>
    <w:rsid w:val="00910EC1"/>
    <w:rsid w:val="0091109F"/>
    <w:rsid w:val="009125A5"/>
    <w:rsid w:val="009127EC"/>
    <w:rsid w:val="0091468A"/>
    <w:rsid w:val="00914DC4"/>
    <w:rsid w:val="0091604A"/>
    <w:rsid w:val="00916D5A"/>
    <w:rsid w:val="00916FC7"/>
    <w:rsid w:val="00922E49"/>
    <w:rsid w:val="00923A17"/>
    <w:rsid w:val="0092494F"/>
    <w:rsid w:val="00924D40"/>
    <w:rsid w:val="00925C4A"/>
    <w:rsid w:val="00925DFC"/>
    <w:rsid w:val="00926D79"/>
    <w:rsid w:val="009316F3"/>
    <w:rsid w:val="0093199A"/>
    <w:rsid w:val="009326D2"/>
    <w:rsid w:val="009327CF"/>
    <w:rsid w:val="00932D43"/>
    <w:rsid w:val="009405FD"/>
    <w:rsid w:val="00941120"/>
    <w:rsid w:val="00942158"/>
    <w:rsid w:val="00945A14"/>
    <w:rsid w:val="00947511"/>
    <w:rsid w:val="00947D63"/>
    <w:rsid w:val="00950D75"/>
    <w:rsid w:val="00951F8B"/>
    <w:rsid w:val="00952C95"/>
    <w:rsid w:val="00952E3D"/>
    <w:rsid w:val="00953410"/>
    <w:rsid w:val="0095349A"/>
    <w:rsid w:val="00953797"/>
    <w:rsid w:val="009601F1"/>
    <w:rsid w:val="00960BB9"/>
    <w:rsid w:val="00960D72"/>
    <w:rsid w:val="009619AE"/>
    <w:rsid w:val="00961E64"/>
    <w:rsid w:val="00963CBC"/>
    <w:rsid w:val="00964204"/>
    <w:rsid w:val="009648D5"/>
    <w:rsid w:val="00964B09"/>
    <w:rsid w:val="0096619C"/>
    <w:rsid w:val="00970881"/>
    <w:rsid w:val="0097275B"/>
    <w:rsid w:val="00973030"/>
    <w:rsid w:val="00973502"/>
    <w:rsid w:val="00975DFB"/>
    <w:rsid w:val="0097601E"/>
    <w:rsid w:val="009760E2"/>
    <w:rsid w:val="0097707E"/>
    <w:rsid w:val="009818EF"/>
    <w:rsid w:val="009842B0"/>
    <w:rsid w:val="00985F84"/>
    <w:rsid w:val="00986BD2"/>
    <w:rsid w:val="00986D99"/>
    <w:rsid w:val="00986F97"/>
    <w:rsid w:val="00991EB7"/>
    <w:rsid w:val="00992B56"/>
    <w:rsid w:val="00993827"/>
    <w:rsid w:val="009945DA"/>
    <w:rsid w:val="00994F3D"/>
    <w:rsid w:val="009973DE"/>
    <w:rsid w:val="00997AAE"/>
    <w:rsid w:val="009A0002"/>
    <w:rsid w:val="009A14A9"/>
    <w:rsid w:val="009A3BDE"/>
    <w:rsid w:val="009A3CDB"/>
    <w:rsid w:val="009A5518"/>
    <w:rsid w:val="009A55B4"/>
    <w:rsid w:val="009B0734"/>
    <w:rsid w:val="009B13BD"/>
    <w:rsid w:val="009B1A4C"/>
    <w:rsid w:val="009B1DC7"/>
    <w:rsid w:val="009B320E"/>
    <w:rsid w:val="009B39E0"/>
    <w:rsid w:val="009B568C"/>
    <w:rsid w:val="009B61B5"/>
    <w:rsid w:val="009B64F2"/>
    <w:rsid w:val="009B6C36"/>
    <w:rsid w:val="009B7F60"/>
    <w:rsid w:val="009C02CC"/>
    <w:rsid w:val="009C04C1"/>
    <w:rsid w:val="009C1730"/>
    <w:rsid w:val="009C4109"/>
    <w:rsid w:val="009C6722"/>
    <w:rsid w:val="009D03C0"/>
    <w:rsid w:val="009D0DB0"/>
    <w:rsid w:val="009D1B96"/>
    <w:rsid w:val="009D1BC5"/>
    <w:rsid w:val="009D1F6C"/>
    <w:rsid w:val="009D3E60"/>
    <w:rsid w:val="009D4288"/>
    <w:rsid w:val="009D5B93"/>
    <w:rsid w:val="009D6DE2"/>
    <w:rsid w:val="009D7A8E"/>
    <w:rsid w:val="009E3439"/>
    <w:rsid w:val="009E3ADD"/>
    <w:rsid w:val="009E3D45"/>
    <w:rsid w:val="009E4C93"/>
    <w:rsid w:val="009E6F21"/>
    <w:rsid w:val="009F2C2D"/>
    <w:rsid w:val="009F2DA1"/>
    <w:rsid w:val="009F2DE9"/>
    <w:rsid w:val="009F37F9"/>
    <w:rsid w:val="009F3B96"/>
    <w:rsid w:val="009F59B2"/>
    <w:rsid w:val="00A0074B"/>
    <w:rsid w:val="00A009F6"/>
    <w:rsid w:val="00A04E45"/>
    <w:rsid w:val="00A05FE8"/>
    <w:rsid w:val="00A06CB6"/>
    <w:rsid w:val="00A07215"/>
    <w:rsid w:val="00A0767C"/>
    <w:rsid w:val="00A10357"/>
    <w:rsid w:val="00A113DC"/>
    <w:rsid w:val="00A11BA9"/>
    <w:rsid w:val="00A13758"/>
    <w:rsid w:val="00A13E90"/>
    <w:rsid w:val="00A14548"/>
    <w:rsid w:val="00A15DD9"/>
    <w:rsid w:val="00A170B4"/>
    <w:rsid w:val="00A17F7B"/>
    <w:rsid w:val="00A21429"/>
    <w:rsid w:val="00A2149F"/>
    <w:rsid w:val="00A21D43"/>
    <w:rsid w:val="00A25565"/>
    <w:rsid w:val="00A2678A"/>
    <w:rsid w:val="00A31C46"/>
    <w:rsid w:val="00A323FC"/>
    <w:rsid w:val="00A3412F"/>
    <w:rsid w:val="00A34B27"/>
    <w:rsid w:val="00A35176"/>
    <w:rsid w:val="00A3637F"/>
    <w:rsid w:val="00A36B0A"/>
    <w:rsid w:val="00A36C8D"/>
    <w:rsid w:val="00A37566"/>
    <w:rsid w:val="00A377AA"/>
    <w:rsid w:val="00A40551"/>
    <w:rsid w:val="00A40A64"/>
    <w:rsid w:val="00A41651"/>
    <w:rsid w:val="00A4189F"/>
    <w:rsid w:val="00A41E30"/>
    <w:rsid w:val="00A42B60"/>
    <w:rsid w:val="00A45211"/>
    <w:rsid w:val="00A46413"/>
    <w:rsid w:val="00A47F40"/>
    <w:rsid w:val="00A5313A"/>
    <w:rsid w:val="00A537CD"/>
    <w:rsid w:val="00A55042"/>
    <w:rsid w:val="00A56457"/>
    <w:rsid w:val="00A56D59"/>
    <w:rsid w:val="00A60C56"/>
    <w:rsid w:val="00A60FD7"/>
    <w:rsid w:val="00A61FFD"/>
    <w:rsid w:val="00A644EC"/>
    <w:rsid w:val="00A64B35"/>
    <w:rsid w:val="00A64FD0"/>
    <w:rsid w:val="00A6525F"/>
    <w:rsid w:val="00A6547C"/>
    <w:rsid w:val="00A65532"/>
    <w:rsid w:val="00A659D0"/>
    <w:rsid w:val="00A66297"/>
    <w:rsid w:val="00A702AB"/>
    <w:rsid w:val="00A7064C"/>
    <w:rsid w:val="00A71E88"/>
    <w:rsid w:val="00A733C5"/>
    <w:rsid w:val="00A745D2"/>
    <w:rsid w:val="00A74DC5"/>
    <w:rsid w:val="00A7581B"/>
    <w:rsid w:val="00A76AAE"/>
    <w:rsid w:val="00A77D69"/>
    <w:rsid w:val="00A80F90"/>
    <w:rsid w:val="00A818E8"/>
    <w:rsid w:val="00A829D9"/>
    <w:rsid w:val="00A85D74"/>
    <w:rsid w:val="00A860DF"/>
    <w:rsid w:val="00A8755E"/>
    <w:rsid w:val="00A87AB9"/>
    <w:rsid w:val="00A91A57"/>
    <w:rsid w:val="00A96CEE"/>
    <w:rsid w:val="00A96D99"/>
    <w:rsid w:val="00A96D9C"/>
    <w:rsid w:val="00A97591"/>
    <w:rsid w:val="00AA1AF2"/>
    <w:rsid w:val="00AA275B"/>
    <w:rsid w:val="00AA346F"/>
    <w:rsid w:val="00AA56AF"/>
    <w:rsid w:val="00AA6CBD"/>
    <w:rsid w:val="00AA6E25"/>
    <w:rsid w:val="00AA7545"/>
    <w:rsid w:val="00AA7D9B"/>
    <w:rsid w:val="00AA7DF2"/>
    <w:rsid w:val="00AB0262"/>
    <w:rsid w:val="00AB27B2"/>
    <w:rsid w:val="00AB4697"/>
    <w:rsid w:val="00AB773F"/>
    <w:rsid w:val="00AC06AA"/>
    <w:rsid w:val="00AC07CA"/>
    <w:rsid w:val="00AC22A2"/>
    <w:rsid w:val="00AC25C1"/>
    <w:rsid w:val="00AC263B"/>
    <w:rsid w:val="00AC5074"/>
    <w:rsid w:val="00AC600D"/>
    <w:rsid w:val="00AC6F68"/>
    <w:rsid w:val="00AC76DF"/>
    <w:rsid w:val="00AD1696"/>
    <w:rsid w:val="00AD1783"/>
    <w:rsid w:val="00AD284A"/>
    <w:rsid w:val="00AD2D02"/>
    <w:rsid w:val="00AD3E74"/>
    <w:rsid w:val="00AD502F"/>
    <w:rsid w:val="00AD6B9D"/>
    <w:rsid w:val="00AE1555"/>
    <w:rsid w:val="00AE200F"/>
    <w:rsid w:val="00AE35E1"/>
    <w:rsid w:val="00AE5A6F"/>
    <w:rsid w:val="00AE5D7A"/>
    <w:rsid w:val="00AE6079"/>
    <w:rsid w:val="00AE62F4"/>
    <w:rsid w:val="00AE6DCA"/>
    <w:rsid w:val="00AF050B"/>
    <w:rsid w:val="00AF45CC"/>
    <w:rsid w:val="00AF4ED3"/>
    <w:rsid w:val="00AF681C"/>
    <w:rsid w:val="00AF7C36"/>
    <w:rsid w:val="00B01E6A"/>
    <w:rsid w:val="00B03436"/>
    <w:rsid w:val="00B04F68"/>
    <w:rsid w:val="00B06531"/>
    <w:rsid w:val="00B06760"/>
    <w:rsid w:val="00B1320E"/>
    <w:rsid w:val="00B14669"/>
    <w:rsid w:val="00B17A78"/>
    <w:rsid w:val="00B219A4"/>
    <w:rsid w:val="00B22289"/>
    <w:rsid w:val="00B258FC"/>
    <w:rsid w:val="00B25DC7"/>
    <w:rsid w:val="00B262C9"/>
    <w:rsid w:val="00B26CE2"/>
    <w:rsid w:val="00B27B98"/>
    <w:rsid w:val="00B27DDA"/>
    <w:rsid w:val="00B30EC3"/>
    <w:rsid w:val="00B31296"/>
    <w:rsid w:val="00B322A8"/>
    <w:rsid w:val="00B32E8C"/>
    <w:rsid w:val="00B3405B"/>
    <w:rsid w:val="00B35CF3"/>
    <w:rsid w:val="00B3683F"/>
    <w:rsid w:val="00B368B1"/>
    <w:rsid w:val="00B40798"/>
    <w:rsid w:val="00B40FB3"/>
    <w:rsid w:val="00B41935"/>
    <w:rsid w:val="00B41EB8"/>
    <w:rsid w:val="00B421BC"/>
    <w:rsid w:val="00B42760"/>
    <w:rsid w:val="00B446A8"/>
    <w:rsid w:val="00B446B3"/>
    <w:rsid w:val="00B475CD"/>
    <w:rsid w:val="00B47B8A"/>
    <w:rsid w:val="00B51280"/>
    <w:rsid w:val="00B51446"/>
    <w:rsid w:val="00B5235C"/>
    <w:rsid w:val="00B5263C"/>
    <w:rsid w:val="00B54394"/>
    <w:rsid w:val="00B551D5"/>
    <w:rsid w:val="00B61213"/>
    <w:rsid w:val="00B613B0"/>
    <w:rsid w:val="00B61EAB"/>
    <w:rsid w:val="00B62D39"/>
    <w:rsid w:val="00B63563"/>
    <w:rsid w:val="00B63BA1"/>
    <w:rsid w:val="00B6543F"/>
    <w:rsid w:val="00B65F32"/>
    <w:rsid w:val="00B66434"/>
    <w:rsid w:val="00B7083E"/>
    <w:rsid w:val="00B71BA3"/>
    <w:rsid w:val="00B72DD1"/>
    <w:rsid w:val="00B72E8B"/>
    <w:rsid w:val="00B7359D"/>
    <w:rsid w:val="00B744A2"/>
    <w:rsid w:val="00B748AE"/>
    <w:rsid w:val="00B74C15"/>
    <w:rsid w:val="00B75759"/>
    <w:rsid w:val="00B768AF"/>
    <w:rsid w:val="00B8086D"/>
    <w:rsid w:val="00B812A1"/>
    <w:rsid w:val="00B8171C"/>
    <w:rsid w:val="00B83C00"/>
    <w:rsid w:val="00B83EFD"/>
    <w:rsid w:val="00B868EC"/>
    <w:rsid w:val="00B87ABE"/>
    <w:rsid w:val="00B87D53"/>
    <w:rsid w:val="00B903C9"/>
    <w:rsid w:val="00B9058E"/>
    <w:rsid w:val="00B92E18"/>
    <w:rsid w:val="00B95772"/>
    <w:rsid w:val="00BA31ED"/>
    <w:rsid w:val="00BA3648"/>
    <w:rsid w:val="00BA4197"/>
    <w:rsid w:val="00BA43BE"/>
    <w:rsid w:val="00BA4C92"/>
    <w:rsid w:val="00BA57E9"/>
    <w:rsid w:val="00BA5BC9"/>
    <w:rsid w:val="00BA71FD"/>
    <w:rsid w:val="00BA731A"/>
    <w:rsid w:val="00BB0079"/>
    <w:rsid w:val="00BB13AF"/>
    <w:rsid w:val="00BB25E4"/>
    <w:rsid w:val="00BB3364"/>
    <w:rsid w:val="00BB33C6"/>
    <w:rsid w:val="00BB62BB"/>
    <w:rsid w:val="00BB7F89"/>
    <w:rsid w:val="00BC07D4"/>
    <w:rsid w:val="00BC0A94"/>
    <w:rsid w:val="00BC0F1C"/>
    <w:rsid w:val="00BC1554"/>
    <w:rsid w:val="00BC1F97"/>
    <w:rsid w:val="00BC336E"/>
    <w:rsid w:val="00BC4A99"/>
    <w:rsid w:val="00BC4C99"/>
    <w:rsid w:val="00BC538A"/>
    <w:rsid w:val="00BC561A"/>
    <w:rsid w:val="00BC56DD"/>
    <w:rsid w:val="00BC5B4F"/>
    <w:rsid w:val="00BC63B8"/>
    <w:rsid w:val="00BD0794"/>
    <w:rsid w:val="00BD164B"/>
    <w:rsid w:val="00BD217B"/>
    <w:rsid w:val="00BD29EE"/>
    <w:rsid w:val="00BD2EAC"/>
    <w:rsid w:val="00BD58ED"/>
    <w:rsid w:val="00BD596B"/>
    <w:rsid w:val="00BD712C"/>
    <w:rsid w:val="00BD7891"/>
    <w:rsid w:val="00BD7ABD"/>
    <w:rsid w:val="00BE03CC"/>
    <w:rsid w:val="00BE1740"/>
    <w:rsid w:val="00BE22DC"/>
    <w:rsid w:val="00BE5549"/>
    <w:rsid w:val="00BE5950"/>
    <w:rsid w:val="00BE6C0E"/>
    <w:rsid w:val="00BF051F"/>
    <w:rsid w:val="00BF0A31"/>
    <w:rsid w:val="00BF16C5"/>
    <w:rsid w:val="00BF16CE"/>
    <w:rsid w:val="00BF3EA1"/>
    <w:rsid w:val="00BF4619"/>
    <w:rsid w:val="00BF48A8"/>
    <w:rsid w:val="00BF4E2F"/>
    <w:rsid w:val="00BF5F8E"/>
    <w:rsid w:val="00BF7B52"/>
    <w:rsid w:val="00BF7F29"/>
    <w:rsid w:val="00C01E13"/>
    <w:rsid w:val="00C0241C"/>
    <w:rsid w:val="00C04AA6"/>
    <w:rsid w:val="00C04E3D"/>
    <w:rsid w:val="00C04EF9"/>
    <w:rsid w:val="00C05792"/>
    <w:rsid w:val="00C059D2"/>
    <w:rsid w:val="00C05FA1"/>
    <w:rsid w:val="00C067A2"/>
    <w:rsid w:val="00C06FA8"/>
    <w:rsid w:val="00C10355"/>
    <w:rsid w:val="00C11101"/>
    <w:rsid w:val="00C13D36"/>
    <w:rsid w:val="00C14E6E"/>
    <w:rsid w:val="00C1623C"/>
    <w:rsid w:val="00C17A41"/>
    <w:rsid w:val="00C20C50"/>
    <w:rsid w:val="00C21575"/>
    <w:rsid w:val="00C218C6"/>
    <w:rsid w:val="00C25D3A"/>
    <w:rsid w:val="00C26CAC"/>
    <w:rsid w:val="00C2715A"/>
    <w:rsid w:val="00C27F4C"/>
    <w:rsid w:val="00C30B20"/>
    <w:rsid w:val="00C3389D"/>
    <w:rsid w:val="00C369F0"/>
    <w:rsid w:val="00C37C86"/>
    <w:rsid w:val="00C40088"/>
    <w:rsid w:val="00C40462"/>
    <w:rsid w:val="00C427B8"/>
    <w:rsid w:val="00C4529B"/>
    <w:rsid w:val="00C45497"/>
    <w:rsid w:val="00C45BB6"/>
    <w:rsid w:val="00C45CAE"/>
    <w:rsid w:val="00C45DB7"/>
    <w:rsid w:val="00C50114"/>
    <w:rsid w:val="00C56B44"/>
    <w:rsid w:val="00C56D54"/>
    <w:rsid w:val="00C579F0"/>
    <w:rsid w:val="00C57D7C"/>
    <w:rsid w:val="00C57F21"/>
    <w:rsid w:val="00C610F6"/>
    <w:rsid w:val="00C616F2"/>
    <w:rsid w:val="00C61D28"/>
    <w:rsid w:val="00C62F26"/>
    <w:rsid w:val="00C63820"/>
    <w:rsid w:val="00C63AB9"/>
    <w:rsid w:val="00C64993"/>
    <w:rsid w:val="00C64F15"/>
    <w:rsid w:val="00C70724"/>
    <w:rsid w:val="00C70D48"/>
    <w:rsid w:val="00C73719"/>
    <w:rsid w:val="00C73ECB"/>
    <w:rsid w:val="00C74A00"/>
    <w:rsid w:val="00C75042"/>
    <w:rsid w:val="00C800C1"/>
    <w:rsid w:val="00C81737"/>
    <w:rsid w:val="00C82CC8"/>
    <w:rsid w:val="00C846DF"/>
    <w:rsid w:val="00C84CBE"/>
    <w:rsid w:val="00C85226"/>
    <w:rsid w:val="00C8582B"/>
    <w:rsid w:val="00C85945"/>
    <w:rsid w:val="00C8615F"/>
    <w:rsid w:val="00C86C8A"/>
    <w:rsid w:val="00C9010D"/>
    <w:rsid w:val="00C934F7"/>
    <w:rsid w:val="00C950E8"/>
    <w:rsid w:val="00CA0F4C"/>
    <w:rsid w:val="00CA2A91"/>
    <w:rsid w:val="00CA31EB"/>
    <w:rsid w:val="00CA3DD5"/>
    <w:rsid w:val="00CA6029"/>
    <w:rsid w:val="00CA6D4F"/>
    <w:rsid w:val="00CB176F"/>
    <w:rsid w:val="00CB214C"/>
    <w:rsid w:val="00CB56C1"/>
    <w:rsid w:val="00CB686F"/>
    <w:rsid w:val="00CC04ED"/>
    <w:rsid w:val="00CC1232"/>
    <w:rsid w:val="00CC25C6"/>
    <w:rsid w:val="00CC2923"/>
    <w:rsid w:val="00CC371F"/>
    <w:rsid w:val="00CC4063"/>
    <w:rsid w:val="00CC6BCB"/>
    <w:rsid w:val="00CC6E74"/>
    <w:rsid w:val="00CC6F60"/>
    <w:rsid w:val="00CC7147"/>
    <w:rsid w:val="00CC733A"/>
    <w:rsid w:val="00CD18F9"/>
    <w:rsid w:val="00CD3F84"/>
    <w:rsid w:val="00CD4A2E"/>
    <w:rsid w:val="00CD511F"/>
    <w:rsid w:val="00CD513A"/>
    <w:rsid w:val="00CD5360"/>
    <w:rsid w:val="00CD601E"/>
    <w:rsid w:val="00CD7C2A"/>
    <w:rsid w:val="00CD7FA8"/>
    <w:rsid w:val="00CE0B1C"/>
    <w:rsid w:val="00CE38FB"/>
    <w:rsid w:val="00CE429A"/>
    <w:rsid w:val="00CE6479"/>
    <w:rsid w:val="00CE7307"/>
    <w:rsid w:val="00CF0787"/>
    <w:rsid w:val="00CF1B51"/>
    <w:rsid w:val="00CF37B7"/>
    <w:rsid w:val="00CF63A0"/>
    <w:rsid w:val="00CF64FD"/>
    <w:rsid w:val="00CF6DEE"/>
    <w:rsid w:val="00CF750D"/>
    <w:rsid w:val="00CF788D"/>
    <w:rsid w:val="00CF7AC5"/>
    <w:rsid w:val="00CF7F06"/>
    <w:rsid w:val="00D00512"/>
    <w:rsid w:val="00D01EEC"/>
    <w:rsid w:val="00D053DD"/>
    <w:rsid w:val="00D06D5C"/>
    <w:rsid w:val="00D070CA"/>
    <w:rsid w:val="00D07A33"/>
    <w:rsid w:val="00D10C12"/>
    <w:rsid w:val="00D10D27"/>
    <w:rsid w:val="00D11610"/>
    <w:rsid w:val="00D11A0E"/>
    <w:rsid w:val="00D16930"/>
    <w:rsid w:val="00D22149"/>
    <w:rsid w:val="00D2227C"/>
    <w:rsid w:val="00D228F4"/>
    <w:rsid w:val="00D22F2E"/>
    <w:rsid w:val="00D23709"/>
    <w:rsid w:val="00D241D4"/>
    <w:rsid w:val="00D24708"/>
    <w:rsid w:val="00D3027E"/>
    <w:rsid w:val="00D304DD"/>
    <w:rsid w:val="00D32A0F"/>
    <w:rsid w:val="00D32CAC"/>
    <w:rsid w:val="00D34446"/>
    <w:rsid w:val="00D34AED"/>
    <w:rsid w:val="00D34E34"/>
    <w:rsid w:val="00D359AC"/>
    <w:rsid w:val="00D413F0"/>
    <w:rsid w:val="00D43EB7"/>
    <w:rsid w:val="00D44176"/>
    <w:rsid w:val="00D44F3A"/>
    <w:rsid w:val="00D45A13"/>
    <w:rsid w:val="00D45C53"/>
    <w:rsid w:val="00D45D40"/>
    <w:rsid w:val="00D4738B"/>
    <w:rsid w:val="00D5049A"/>
    <w:rsid w:val="00D52B61"/>
    <w:rsid w:val="00D53B9B"/>
    <w:rsid w:val="00D549E7"/>
    <w:rsid w:val="00D561C0"/>
    <w:rsid w:val="00D56ECF"/>
    <w:rsid w:val="00D61D00"/>
    <w:rsid w:val="00D61F2E"/>
    <w:rsid w:val="00D637EE"/>
    <w:rsid w:val="00D64517"/>
    <w:rsid w:val="00D6464C"/>
    <w:rsid w:val="00D64E07"/>
    <w:rsid w:val="00D6654B"/>
    <w:rsid w:val="00D67AC3"/>
    <w:rsid w:val="00D7067A"/>
    <w:rsid w:val="00D72199"/>
    <w:rsid w:val="00D72668"/>
    <w:rsid w:val="00D73183"/>
    <w:rsid w:val="00D74155"/>
    <w:rsid w:val="00D767FE"/>
    <w:rsid w:val="00D76CFD"/>
    <w:rsid w:val="00D76F40"/>
    <w:rsid w:val="00D806DD"/>
    <w:rsid w:val="00D80FBF"/>
    <w:rsid w:val="00D8300C"/>
    <w:rsid w:val="00D84633"/>
    <w:rsid w:val="00D853A4"/>
    <w:rsid w:val="00D86C6B"/>
    <w:rsid w:val="00D87B9E"/>
    <w:rsid w:val="00D90CAF"/>
    <w:rsid w:val="00D91CE9"/>
    <w:rsid w:val="00D91FCD"/>
    <w:rsid w:val="00D9209F"/>
    <w:rsid w:val="00D927D2"/>
    <w:rsid w:val="00D92C00"/>
    <w:rsid w:val="00D92FF0"/>
    <w:rsid w:val="00D9376C"/>
    <w:rsid w:val="00D93FD1"/>
    <w:rsid w:val="00D9467A"/>
    <w:rsid w:val="00D95A99"/>
    <w:rsid w:val="00D96CCC"/>
    <w:rsid w:val="00D96E41"/>
    <w:rsid w:val="00D97448"/>
    <w:rsid w:val="00DA08E0"/>
    <w:rsid w:val="00DA106E"/>
    <w:rsid w:val="00DA150A"/>
    <w:rsid w:val="00DA17B2"/>
    <w:rsid w:val="00DA24DF"/>
    <w:rsid w:val="00DA2A6A"/>
    <w:rsid w:val="00DA5397"/>
    <w:rsid w:val="00DA74D0"/>
    <w:rsid w:val="00DA7DDC"/>
    <w:rsid w:val="00DB0B20"/>
    <w:rsid w:val="00DB152B"/>
    <w:rsid w:val="00DB3612"/>
    <w:rsid w:val="00DB3DCF"/>
    <w:rsid w:val="00DB3F4C"/>
    <w:rsid w:val="00DB493B"/>
    <w:rsid w:val="00DB612E"/>
    <w:rsid w:val="00DC401B"/>
    <w:rsid w:val="00DC6243"/>
    <w:rsid w:val="00DC6E7A"/>
    <w:rsid w:val="00DD0F8C"/>
    <w:rsid w:val="00DD1E41"/>
    <w:rsid w:val="00DD2096"/>
    <w:rsid w:val="00DD34F5"/>
    <w:rsid w:val="00DD45B3"/>
    <w:rsid w:val="00DD471B"/>
    <w:rsid w:val="00DD4849"/>
    <w:rsid w:val="00DD5473"/>
    <w:rsid w:val="00DD587F"/>
    <w:rsid w:val="00DD7AB5"/>
    <w:rsid w:val="00DE0CD1"/>
    <w:rsid w:val="00DE1082"/>
    <w:rsid w:val="00DE23D4"/>
    <w:rsid w:val="00DE3D4B"/>
    <w:rsid w:val="00DE6D72"/>
    <w:rsid w:val="00DE6EC1"/>
    <w:rsid w:val="00DE6F9C"/>
    <w:rsid w:val="00DF06E7"/>
    <w:rsid w:val="00DF194B"/>
    <w:rsid w:val="00DF4A19"/>
    <w:rsid w:val="00DF529E"/>
    <w:rsid w:val="00DF6A5A"/>
    <w:rsid w:val="00E00133"/>
    <w:rsid w:val="00E00676"/>
    <w:rsid w:val="00E03E1F"/>
    <w:rsid w:val="00E05130"/>
    <w:rsid w:val="00E06176"/>
    <w:rsid w:val="00E06CE7"/>
    <w:rsid w:val="00E07991"/>
    <w:rsid w:val="00E13746"/>
    <w:rsid w:val="00E13800"/>
    <w:rsid w:val="00E149BD"/>
    <w:rsid w:val="00E14E4B"/>
    <w:rsid w:val="00E15740"/>
    <w:rsid w:val="00E15F1E"/>
    <w:rsid w:val="00E15F53"/>
    <w:rsid w:val="00E16A52"/>
    <w:rsid w:val="00E21902"/>
    <w:rsid w:val="00E21A2C"/>
    <w:rsid w:val="00E220DF"/>
    <w:rsid w:val="00E22D59"/>
    <w:rsid w:val="00E23D79"/>
    <w:rsid w:val="00E24803"/>
    <w:rsid w:val="00E265DA"/>
    <w:rsid w:val="00E26856"/>
    <w:rsid w:val="00E2765C"/>
    <w:rsid w:val="00E30367"/>
    <w:rsid w:val="00E316D1"/>
    <w:rsid w:val="00E31F93"/>
    <w:rsid w:val="00E3381C"/>
    <w:rsid w:val="00E4083D"/>
    <w:rsid w:val="00E40923"/>
    <w:rsid w:val="00E40DF7"/>
    <w:rsid w:val="00E41437"/>
    <w:rsid w:val="00E41BAF"/>
    <w:rsid w:val="00E423BA"/>
    <w:rsid w:val="00E42970"/>
    <w:rsid w:val="00E42CBE"/>
    <w:rsid w:val="00E43607"/>
    <w:rsid w:val="00E443CE"/>
    <w:rsid w:val="00E44FF8"/>
    <w:rsid w:val="00E4557F"/>
    <w:rsid w:val="00E479AE"/>
    <w:rsid w:val="00E51176"/>
    <w:rsid w:val="00E51959"/>
    <w:rsid w:val="00E54EFF"/>
    <w:rsid w:val="00E604FC"/>
    <w:rsid w:val="00E605A0"/>
    <w:rsid w:val="00E610F1"/>
    <w:rsid w:val="00E612B9"/>
    <w:rsid w:val="00E620B5"/>
    <w:rsid w:val="00E6530A"/>
    <w:rsid w:val="00E65A01"/>
    <w:rsid w:val="00E66186"/>
    <w:rsid w:val="00E66676"/>
    <w:rsid w:val="00E66A6B"/>
    <w:rsid w:val="00E66EBD"/>
    <w:rsid w:val="00E70273"/>
    <w:rsid w:val="00E73D7F"/>
    <w:rsid w:val="00E74C20"/>
    <w:rsid w:val="00E7563C"/>
    <w:rsid w:val="00E76968"/>
    <w:rsid w:val="00E76D4D"/>
    <w:rsid w:val="00E7772B"/>
    <w:rsid w:val="00E778F6"/>
    <w:rsid w:val="00E8028C"/>
    <w:rsid w:val="00E815D2"/>
    <w:rsid w:val="00E83079"/>
    <w:rsid w:val="00E87471"/>
    <w:rsid w:val="00E90B4F"/>
    <w:rsid w:val="00E91828"/>
    <w:rsid w:val="00E93DED"/>
    <w:rsid w:val="00E94A6E"/>
    <w:rsid w:val="00EA0836"/>
    <w:rsid w:val="00EA3298"/>
    <w:rsid w:val="00EA3E4D"/>
    <w:rsid w:val="00EA46CF"/>
    <w:rsid w:val="00EA4D66"/>
    <w:rsid w:val="00EA5EEF"/>
    <w:rsid w:val="00EA67C3"/>
    <w:rsid w:val="00EA70AA"/>
    <w:rsid w:val="00EB0DEE"/>
    <w:rsid w:val="00EB2799"/>
    <w:rsid w:val="00EB326A"/>
    <w:rsid w:val="00EB4B8B"/>
    <w:rsid w:val="00EB56E0"/>
    <w:rsid w:val="00EB6672"/>
    <w:rsid w:val="00EB69F5"/>
    <w:rsid w:val="00EB70C6"/>
    <w:rsid w:val="00EC0190"/>
    <w:rsid w:val="00EC0285"/>
    <w:rsid w:val="00EC05D0"/>
    <w:rsid w:val="00EC185D"/>
    <w:rsid w:val="00EC365A"/>
    <w:rsid w:val="00EC42E1"/>
    <w:rsid w:val="00EC7BED"/>
    <w:rsid w:val="00ED145A"/>
    <w:rsid w:val="00ED19FE"/>
    <w:rsid w:val="00ED1A9D"/>
    <w:rsid w:val="00ED1FE1"/>
    <w:rsid w:val="00ED346C"/>
    <w:rsid w:val="00ED69CE"/>
    <w:rsid w:val="00EE1DCB"/>
    <w:rsid w:val="00EE43C0"/>
    <w:rsid w:val="00EF2686"/>
    <w:rsid w:val="00EF3207"/>
    <w:rsid w:val="00EF4650"/>
    <w:rsid w:val="00EF4F39"/>
    <w:rsid w:val="00EF54E3"/>
    <w:rsid w:val="00EF69C4"/>
    <w:rsid w:val="00EF6D4A"/>
    <w:rsid w:val="00F001A6"/>
    <w:rsid w:val="00F02288"/>
    <w:rsid w:val="00F0312A"/>
    <w:rsid w:val="00F033CD"/>
    <w:rsid w:val="00F03B68"/>
    <w:rsid w:val="00F03BA7"/>
    <w:rsid w:val="00F044F6"/>
    <w:rsid w:val="00F05598"/>
    <w:rsid w:val="00F0569F"/>
    <w:rsid w:val="00F05A6D"/>
    <w:rsid w:val="00F06681"/>
    <w:rsid w:val="00F06B05"/>
    <w:rsid w:val="00F071A4"/>
    <w:rsid w:val="00F10DA7"/>
    <w:rsid w:val="00F10DDD"/>
    <w:rsid w:val="00F12826"/>
    <w:rsid w:val="00F12B45"/>
    <w:rsid w:val="00F13490"/>
    <w:rsid w:val="00F137EE"/>
    <w:rsid w:val="00F139BF"/>
    <w:rsid w:val="00F210EB"/>
    <w:rsid w:val="00F21288"/>
    <w:rsid w:val="00F21985"/>
    <w:rsid w:val="00F2214F"/>
    <w:rsid w:val="00F23506"/>
    <w:rsid w:val="00F25149"/>
    <w:rsid w:val="00F307C8"/>
    <w:rsid w:val="00F30E15"/>
    <w:rsid w:val="00F311A5"/>
    <w:rsid w:val="00F325BD"/>
    <w:rsid w:val="00F354B2"/>
    <w:rsid w:val="00F358EF"/>
    <w:rsid w:val="00F363EE"/>
    <w:rsid w:val="00F36A57"/>
    <w:rsid w:val="00F41283"/>
    <w:rsid w:val="00F438D4"/>
    <w:rsid w:val="00F4430F"/>
    <w:rsid w:val="00F44502"/>
    <w:rsid w:val="00F44D9A"/>
    <w:rsid w:val="00F458E9"/>
    <w:rsid w:val="00F45EF2"/>
    <w:rsid w:val="00F50942"/>
    <w:rsid w:val="00F51280"/>
    <w:rsid w:val="00F5167B"/>
    <w:rsid w:val="00F51AA3"/>
    <w:rsid w:val="00F52EFA"/>
    <w:rsid w:val="00F52FC8"/>
    <w:rsid w:val="00F5375C"/>
    <w:rsid w:val="00F57086"/>
    <w:rsid w:val="00F57435"/>
    <w:rsid w:val="00F57FD7"/>
    <w:rsid w:val="00F60D93"/>
    <w:rsid w:val="00F62CC7"/>
    <w:rsid w:val="00F631F6"/>
    <w:rsid w:val="00F6520C"/>
    <w:rsid w:val="00F67323"/>
    <w:rsid w:val="00F67CE9"/>
    <w:rsid w:val="00F7082E"/>
    <w:rsid w:val="00F70B12"/>
    <w:rsid w:val="00F70CDE"/>
    <w:rsid w:val="00F70F0E"/>
    <w:rsid w:val="00F713B6"/>
    <w:rsid w:val="00F72582"/>
    <w:rsid w:val="00F727CD"/>
    <w:rsid w:val="00F729BD"/>
    <w:rsid w:val="00F731B3"/>
    <w:rsid w:val="00F75A15"/>
    <w:rsid w:val="00F76969"/>
    <w:rsid w:val="00F77F17"/>
    <w:rsid w:val="00F81CF7"/>
    <w:rsid w:val="00F82C74"/>
    <w:rsid w:val="00F82C7B"/>
    <w:rsid w:val="00F837CA"/>
    <w:rsid w:val="00F8449D"/>
    <w:rsid w:val="00F86935"/>
    <w:rsid w:val="00F877B5"/>
    <w:rsid w:val="00F90154"/>
    <w:rsid w:val="00F91C0C"/>
    <w:rsid w:val="00F92328"/>
    <w:rsid w:val="00F937D3"/>
    <w:rsid w:val="00F93FD6"/>
    <w:rsid w:val="00F957C0"/>
    <w:rsid w:val="00F97D73"/>
    <w:rsid w:val="00F97F76"/>
    <w:rsid w:val="00FA0EC2"/>
    <w:rsid w:val="00FA1ACB"/>
    <w:rsid w:val="00FA3ED6"/>
    <w:rsid w:val="00FA41EE"/>
    <w:rsid w:val="00FA5736"/>
    <w:rsid w:val="00FA5933"/>
    <w:rsid w:val="00FA6EBC"/>
    <w:rsid w:val="00FB05FF"/>
    <w:rsid w:val="00FB0C37"/>
    <w:rsid w:val="00FB2CAE"/>
    <w:rsid w:val="00FB3E35"/>
    <w:rsid w:val="00FB4664"/>
    <w:rsid w:val="00FB50B5"/>
    <w:rsid w:val="00FB7899"/>
    <w:rsid w:val="00FB78CF"/>
    <w:rsid w:val="00FC092D"/>
    <w:rsid w:val="00FC2DB0"/>
    <w:rsid w:val="00FC32B2"/>
    <w:rsid w:val="00FC4064"/>
    <w:rsid w:val="00FC50AE"/>
    <w:rsid w:val="00FC65E3"/>
    <w:rsid w:val="00FD0044"/>
    <w:rsid w:val="00FD0DAA"/>
    <w:rsid w:val="00FD265D"/>
    <w:rsid w:val="00FD45DD"/>
    <w:rsid w:val="00FE11F6"/>
    <w:rsid w:val="00FE1A95"/>
    <w:rsid w:val="00FE1EA4"/>
    <w:rsid w:val="00FE2BA2"/>
    <w:rsid w:val="00FE308F"/>
    <w:rsid w:val="00FE395E"/>
    <w:rsid w:val="00FE6DF3"/>
    <w:rsid w:val="00FF058D"/>
    <w:rsid w:val="00FF05A6"/>
    <w:rsid w:val="00FF0808"/>
    <w:rsid w:val="00FF27A8"/>
    <w:rsid w:val="00FF6948"/>
    <w:rsid w:val="00FF6AD3"/>
    <w:rsid w:val="00FF7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2D3DB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sz w:val="24"/>
      <w:szCs w:val="24"/>
      <w:lang w:eastAsia="cs-CZ"/>
    </w:rPr>
  </w:style>
  <w:style w:type="paragraph" w:styleId="Nadpis1">
    <w:name w:val="heading 1"/>
    <w:basedOn w:val="Normlny"/>
    <w:next w:val="Normlny"/>
    <w:qFormat/>
    <w:pPr>
      <w:keepNext/>
      <w:tabs>
        <w:tab w:val="left" w:pos="2880"/>
        <w:tab w:val="left" w:pos="5040"/>
        <w:tab w:val="left" w:pos="7380"/>
      </w:tabs>
      <w:ind w:left="372"/>
      <w:outlineLvl w:val="0"/>
    </w:pPr>
    <w:rPr>
      <w:b/>
      <w:sz w:val="16"/>
      <w:szCs w:val="16"/>
    </w:rPr>
  </w:style>
  <w:style w:type="paragraph" w:styleId="Nadpis3">
    <w:name w:val="heading 3"/>
    <w:basedOn w:val="Normlny"/>
    <w:next w:val="Normlny"/>
    <w:link w:val="Nadpis3Char"/>
    <w:semiHidden/>
    <w:unhideWhenUsed/>
    <w:qFormat/>
    <w:rsid w:val="001A274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qFormat/>
    <w:pPr>
      <w:jc w:val="center"/>
    </w:pPr>
    <w:rPr>
      <w:sz w:val="36"/>
    </w:rPr>
  </w:style>
  <w:style w:type="paragraph" w:styleId="Hlavika">
    <w:name w:val="header"/>
    <w:basedOn w:val="Normlny"/>
    <w:pPr>
      <w:tabs>
        <w:tab w:val="center" w:pos="4536"/>
        <w:tab w:val="right" w:pos="9072"/>
      </w:tabs>
    </w:pPr>
  </w:style>
  <w:style w:type="paragraph" w:styleId="Pta">
    <w:name w:val="footer"/>
    <w:basedOn w:val="Normlny"/>
    <w:pPr>
      <w:tabs>
        <w:tab w:val="center" w:pos="4536"/>
        <w:tab w:val="right" w:pos="9072"/>
      </w:tabs>
    </w:pPr>
  </w:style>
  <w:style w:type="character" w:styleId="Hypertextovprepojenie">
    <w:name w:val="Hyperlink"/>
    <w:rsid w:val="00282A77"/>
    <w:rPr>
      <w:color w:val="0000FF"/>
      <w:u w:val="single"/>
    </w:rPr>
  </w:style>
  <w:style w:type="paragraph" w:customStyle="1" w:styleId="text">
    <w:name w:val="text"/>
    <w:basedOn w:val="Normlny"/>
    <w:uiPriority w:val="99"/>
    <w:rsid w:val="00693326"/>
    <w:pPr>
      <w:suppressAutoHyphens/>
      <w:spacing w:before="120"/>
      <w:ind w:firstLine="720"/>
      <w:jc w:val="both"/>
    </w:pPr>
    <w:rPr>
      <w:lang w:eastAsia="ar-SA"/>
    </w:rPr>
  </w:style>
  <w:style w:type="character" w:customStyle="1" w:styleId="fscol">
    <w:name w:val="fscol"/>
    <w:basedOn w:val="Predvolenpsmoodseku"/>
    <w:rsid w:val="00424FE6"/>
  </w:style>
  <w:style w:type="paragraph" w:styleId="Zkladntext">
    <w:name w:val="Body Text"/>
    <w:basedOn w:val="Normlny"/>
    <w:link w:val="ZkladntextChar"/>
    <w:uiPriority w:val="1"/>
    <w:qFormat/>
    <w:rsid w:val="00712AF6"/>
    <w:pPr>
      <w:widowControl w:val="0"/>
      <w:autoSpaceDE w:val="0"/>
      <w:autoSpaceDN w:val="0"/>
    </w:pPr>
    <w:rPr>
      <w:rFonts w:ascii="Arial" w:eastAsia="Arial" w:hAnsi="Arial"/>
      <w:b/>
      <w:bCs/>
      <w:sz w:val="22"/>
      <w:szCs w:val="22"/>
      <w:lang w:val="en-US" w:eastAsia="en-US"/>
    </w:rPr>
  </w:style>
  <w:style w:type="character" w:customStyle="1" w:styleId="ZkladntextChar">
    <w:name w:val="Základný text Char"/>
    <w:link w:val="Zkladntext"/>
    <w:uiPriority w:val="1"/>
    <w:rsid w:val="00712AF6"/>
    <w:rPr>
      <w:rFonts w:ascii="Arial" w:eastAsia="Arial" w:hAnsi="Arial" w:cs="Arial"/>
      <w:b/>
      <w:bCs/>
      <w:sz w:val="22"/>
      <w:szCs w:val="22"/>
      <w:lang w:val="en-US" w:eastAsia="en-US"/>
    </w:rPr>
  </w:style>
  <w:style w:type="paragraph" w:styleId="Textbubliny">
    <w:name w:val="Balloon Text"/>
    <w:basedOn w:val="Normlny"/>
    <w:link w:val="TextbublinyChar"/>
    <w:semiHidden/>
    <w:unhideWhenUsed/>
    <w:rsid w:val="00E41BAF"/>
    <w:rPr>
      <w:rFonts w:ascii="Segoe UI" w:hAnsi="Segoe UI"/>
      <w:sz w:val="18"/>
      <w:szCs w:val="18"/>
      <w:lang w:val="x-none"/>
    </w:rPr>
  </w:style>
  <w:style w:type="character" w:customStyle="1" w:styleId="TextbublinyChar">
    <w:name w:val="Text bubliny Char"/>
    <w:link w:val="Textbubliny"/>
    <w:semiHidden/>
    <w:rsid w:val="00E41BAF"/>
    <w:rPr>
      <w:rFonts w:ascii="Segoe UI" w:hAnsi="Segoe UI" w:cs="Segoe UI"/>
      <w:sz w:val="18"/>
      <w:szCs w:val="18"/>
      <w:lang w:eastAsia="cs-CZ"/>
    </w:rPr>
  </w:style>
  <w:style w:type="table" w:styleId="Mriekatabukysvetl">
    <w:name w:val="Grid Table Light"/>
    <w:basedOn w:val="Normlnatabuka"/>
    <w:uiPriority w:val="40"/>
    <w:rsid w:val="00986BD2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Nevyrieenzmienka1">
    <w:name w:val="Nevyriešená zmienka1"/>
    <w:uiPriority w:val="99"/>
    <w:semiHidden/>
    <w:unhideWhenUsed/>
    <w:rsid w:val="00607169"/>
    <w:rPr>
      <w:color w:val="605E5C"/>
      <w:shd w:val="clear" w:color="auto" w:fill="E1DFDD"/>
    </w:rPr>
  </w:style>
  <w:style w:type="character" w:customStyle="1" w:styleId="normaltextrun">
    <w:name w:val="normaltextrun"/>
    <w:rsid w:val="00B5235C"/>
  </w:style>
  <w:style w:type="character" w:customStyle="1" w:styleId="eop">
    <w:name w:val="eop"/>
    <w:rsid w:val="00B5235C"/>
  </w:style>
  <w:style w:type="character" w:customStyle="1" w:styleId="spellingerror">
    <w:name w:val="spellingerror"/>
    <w:rsid w:val="0054654B"/>
  </w:style>
  <w:style w:type="character" w:customStyle="1" w:styleId="Nevyrieenzmienka2">
    <w:name w:val="Nevyriešená zmienka2"/>
    <w:uiPriority w:val="99"/>
    <w:semiHidden/>
    <w:unhideWhenUsed/>
    <w:rsid w:val="00BE03CC"/>
    <w:rPr>
      <w:color w:val="605E5C"/>
      <w:shd w:val="clear" w:color="auto" w:fill="E1DFDD"/>
    </w:rPr>
  </w:style>
  <w:style w:type="character" w:styleId="PouitHypertextovPrepojenie">
    <w:name w:val="FollowedHyperlink"/>
    <w:semiHidden/>
    <w:unhideWhenUsed/>
    <w:rsid w:val="00BE03CC"/>
    <w:rPr>
      <w:color w:val="954F72"/>
      <w:u w:val="single"/>
    </w:rPr>
  </w:style>
  <w:style w:type="paragraph" w:customStyle="1" w:styleId="mcntmsonormal">
    <w:name w:val="mcntmsonormal"/>
    <w:basedOn w:val="Normlny"/>
    <w:rsid w:val="00CC2923"/>
    <w:pPr>
      <w:spacing w:before="100" w:beforeAutospacing="1" w:after="100" w:afterAutospacing="1"/>
    </w:pPr>
    <w:rPr>
      <w:rFonts w:eastAsia="Calibri"/>
      <w:lang w:eastAsia="sk-SK"/>
    </w:rPr>
  </w:style>
  <w:style w:type="paragraph" w:styleId="Odsekzoznamu">
    <w:name w:val="List Paragraph"/>
    <w:basedOn w:val="Normlny"/>
    <w:uiPriority w:val="34"/>
    <w:qFormat/>
    <w:rsid w:val="005C12EF"/>
    <w:pPr>
      <w:ind w:left="720"/>
      <w:contextualSpacing/>
    </w:pPr>
  </w:style>
  <w:style w:type="character" w:customStyle="1" w:styleId="Nevyrieenzmienka3">
    <w:name w:val="Nevyriešená zmienka3"/>
    <w:basedOn w:val="Predvolenpsmoodseku"/>
    <w:uiPriority w:val="99"/>
    <w:semiHidden/>
    <w:unhideWhenUsed/>
    <w:rsid w:val="00A42B60"/>
    <w:rPr>
      <w:color w:val="605E5C"/>
      <w:shd w:val="clear" w:color="auto" w:fill="E1DFDD"/>
    </w:rPr>
  </w:style>
  <w:style w:type="character" w:styleId="Odkaznakomentr">
    <w:name w:val="annotation reference"/>
    <w:basedOn w:val="Predvolenpsmoodseku"/>
    <w:semiHidden/>
    <w:unhideWhenUsed/>
    <w:rsid w:val="00836241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unhideWhenUsed/>
    <w:rsid w:val="00836241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836241"/>
    <w:rPr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83624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836241"/>
    <w:rPr>
      <w:b/>
      <w:bCs/>
      <w:lang w:eastAsia="cs-CZ"/>
    </w:rPr>
  </w:style>
  <w:style w:type="paragraph" w:customStyle="1" w:styleId="Default">
    <w:name w:val="Default"/>
    <w:rsid w:val="00AA7D9B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Nevyrieenzmienka">
    <w:name w:val="Unresolved Mention"/>
    <w:basedOn w:val="Predvolenpsmoodseku"/>
    <w:uiPriority w:val="99"/>
    <w:semiHidden/>
    <w:unhideWhenUsed/>
    <w:rsid w:val="00E479AE"/>
    <w:rPr>
      <w:color w:val="605E5C"/>
      <w:shd w:val="clear" w:color="auto" w:fill="E1DFDD"/>
    </w:rPr>
  </w:style>
  <w:style w:type="character" w:styleId="Vrazn">
    <w:name w:val="Strong"/>
    <w:basedOn w:val="Predvolenpsmoodseku"/>
    <w:uiPriority w:val="22"/>
    <w:qFormat/>
    <w:rsid w:val="00744301"/>
    <w:rPr>
      <w:b/>
      <w:bCs/>
    </w:rPr>
  </w:style>
  <w:style w:type="paragraph" w:styleId="Normlnywebov">
    <w:name w:val="Normal (Web)"/>
    <w:basedOn w:val="Normlny"/>
    <w:uiPriority w:val="99"/>
    <w:unhideWhenUsed/>
    <w:rsid w:val="009F2C2D"/>
    <w:pPr>
      <w:spacing w:before="100" w:beforeAutospacing="1" w:after="100" w:afterAutospacing="1"/>
    </w:pPr>
    <w:rPr>
      <w:lang w:eastAsia="sk-SK"/>
    </w:rPr>
  </w:style>
  <w:style w:type="character" w:styleId="Zvraznenie">
    <w:name w:val="Emphasis"/>
    <w:basedOn w:val="Predvolenpsmoodseku"/>
    <w:uiPriority w:val="20"/>
    <w:qFormat/>
    <w:rsid w:val="009F2C2D"/>
    <w:rPr>
      <w:i/>
      <w:iCs/>
    </w:rPr>
  </w:style>
  <w:style w:type="paragraph" w:styleId="Revzia">
    <w:name w:val="Revision"/>
    <w:hidden/>
    <w:uiPriority w:val="99"/>
    <w:semiHidden/>
    <w:rsid w:val="00C57F21"/>
    <w:rPr>
      <w:sz w:val="24"/>
      <w:szCs w:val="24"/>
      <w:lang w:eastAsia="cs-CZ"/>
    </w:rPr>
  </w:style>
  <w:style w:type="character" w:customStyle="1" w:styleId="Nadpis3Char">
    <w:name w:val="Nadpis 3 Char"/>
    <w:basedOn w:val="Predvolenpsmoodseku"/>
    <w:link w:val="Nadpis3"/>
    <w:semiHidden/>
    <w:rsid w:val="001A274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3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9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5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3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7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1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23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0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80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9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94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regionalnyproduktpiestansko.sk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regionalnyproduktpiestansko.sk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regionalnyproduktpiestansko.s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trnavskazupa/" TargetMode="External"/><Relationship Id="rId3" Type="http://schemas.openxmlformats.org/officeDocument/2006/relationships/image" Target="media/image2.png"/><Relationship Id="rId7" Type="http://schemas.openxmlformats.org/officeDocument/2006/relationships/image" Target="media/image4.png"/><Relationship Id="rId2" Type="http://schemas.openxmlformats.org/officeDocument/2006/relationships/hyperlink" Target="https://www.youtube.com/channel/UC4BNAymnTyqrah302aKq25A" TargetMode="External"/><Relationship Id="rId1" Type="http://schemas.openxmlformats.org/officeDocument/2006/relationships/image" Target="media/image1.png"/><Relationship Id="rId6" Type="http://schemas.openxmlformats.org/officeDocument/2006/relationships/hyperlink" Target="https://twitter.com/TrnavskyKraj" TargetMode="External"/><Relationship Id="rId11" Type="http://schemas.openxmlformats.org/officeDocument/2006/relationships/hyperlink" Target="http://www.trnava-vuc.sk" TargetMode="External"/><Relationship Id="rId5" Type="http://schemas.openxmlformats.org/officeDocument/2006/relationships/image" Target="media/image3.png"/><Relationship Id="rId10" Type="http://schemas.openxmlformats.org/officeDocument/2006/relationships/hyperlink" Target="https://www.facebook.com/TrnavskyKraj/" TargetMode="External"/><Relationship Id="rId4" Type="http://schemas.openxmlformats.org/officeDocument/2006/relationships/hyperlink" Target="https://www.linkedin.com/company/trnavsky-samospravny-kraj/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f:fields xmlns:f="http://schemas.fabasoft.com/folio/2007/fields">
  <f:record>
    <f:field ref="objname" par="" edit="true" text="šablóna za odbor komunikácie "/>
    <f:field ref="objsubject" par="" text=""/>
    <f:field ref="objcreatedby" par="" text="Karnasová, Zuzana, Mgr."/>
    <f:field ref="objcreatedat" par="" text="8. 6. 2018 12:26:34"/>
    <f:field ref="objchangedby" par="" text="Karnasová, Zuzana, Mgr."/>
    <f:field ref="objmodifiedat" par="" text="1. 10. 2018 12:18:30"/>
    <f:field ref="doc_FSCFOLIO_1_1001_FieldDocumentNumber" par="" text=""/>
    <f:field ref="doc_FSCFOLIO_1_1001_FieldSubject" par="" edit="true" text=""/>
    <f:field ref="FSCFOLIO_1_1001_FieldCurrentUser" par="" text="Mgr. Zuzana Karnasová"/>
    <f:field ref="CCAPRECONFIG_15_1001_Objektname" par="" edit="true" text="šablóna za odbor komunikácie "/>
  </f:record>
  <f:record inx="1">
    <f:field ref="SKEDITIONREG_103_510_MenoNazov" par="" text="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</f:record>
  <f:display par="" text="...">
    <f:field ref="FSCFOLIO_1_1001_FieldCurrentUser" text="Aktuálny používateľ"/>
    <f:field ref="CCAPRECONFIG_15_1001_Objektname" text="Meno"/>
    <f:field ref="objname" text="Meno"/>
    <f:field ref="objmodifiedat" text="Posledná zmena deň/hodina"/>
    <f:field ref="objchangedby" text="Poslednú zmenu urobil"/>
    <f:field ref="objsubject" text="Vec"/>
    <f:field ref="objcreatedat" text="Vytvorené deň/hodina"/>
    <f:field ref="objcreatedby" text="Vytvoril"/>
  </f:display>
  <f:display par="" text="Hromadná korešpondencia">
    <f:field ref="doc_FSCFOLIO_1_1001_FieldDocumentNumber" text="Číslo dokumentu"/>
    <f:field ref="doc_FSCFOLIO_1_1001_FieldSubject" text="Predmet"/>
  </f:display>
  <f:display par="" text="Serialcontext &gt; Adresáti">
    <f:field ref="SKEDITIONREG_103_510_MenoNazov" text="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EDITIONREG_103_510_Krajina" text="Krajina/provincia"/>
    <f:field ref="SKEDITIONREG_103_510_Obec" text="Obec"/>
    <f:field ref="SKEDITIONREG_103_510_POBox" text="P.O. Box"/>
    <f:field ref="SKEDITIONREG_103_510_PSC" text="PSČ"/>
    <f:field ref="SKEDITIONREG_103_510_Stat" text="Štát"/>
    <f:field ref="SKEDITIONREG_103_510_Ulica" text="Ulica"/>
  </f:display>
</f:fields>
</file>

<file path=customXml/itemProps1.xml><?xml version="1.0" encoding="utf-8"?>
<ds:datastoreItem xmlns:ds="http://schemas.openxmlformats.org/officeDocument/2006/customXml" ds:itemID="{3AE67F3F-D003-44B4-8188-B720611ED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7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860</CharactersWithSpaces>
  <SharedDoc>false</SharedDoc>
  <HyperlinkBase/>
  <HLinks>
    <vt:vector size="54" baseType="variant">
      <vt:variant>
        <vt:i4>5898308</vt:i4>
      </vt:variant>
      <vt:variant>
        <vt:i4>0</vt:i4>
      </vt:variant>
      <vt:variant>
        <vt:i4>0</vt:i4>
      </vt:variant>
      <vt:variant>
        <vt:i4>5</vt:i4>
      </vt:variant>
      <vt:variant>
        <vt:lpwstr>http://www.trnava-vuc.sk/</vt:lpwstr>
      </vt:variant>
      <vt:variant>
        <vt:lpwstr/>
      </vt:variant>
      <vt:variant>
        <vt:i4>1572952</vt:i4>
      </vt:variant>
      <vt:variant>
        <vt:i4>-1</vt:i4>
      </vt:variant>
      <vt:variant>
        <vt:i4>2057</vt:i4>
      </vt:variant>
      <vt:variant>
        <vt:i4>4</vt:i4>
      </vt:variant>
      <vt:variant>
        <vt:lpwstr>https://twitter.com/TrnavskyKraj</vt:lpwstr>
      </vt:variant>
      <vt:variant>
        <vt:lpwstr/>
      </vt:variant>
      <vt:variant>
        <vt:i4>3539069</vt:i4>
      </vt:variant>
      <vt:variant>
        <vt:i4>-1</vt:i4>
      </vt:variant>
      <vt:variant>
        <vt:i4>2058</vt:i4>
      </vt:variant>
      <vt:variant>
        <vt:i4>4</vt:i4>
      </vt:variant>
      <vt:variant>
        <vt:lpwstr>https://www.linkedin.com/company/trnavsky-samospravny-kraj/</vt:lpwstr>
      </vt:variant>
      <vt:variant>
        <vt:lpwstr/>
      </vt:variant>
      <vt:variant>
        <vt:i4>4390940</vt:i4>
      </vt:variant>
      <vt:variant>
        <vt:i4>-1</vt:i4>
      </vt:variant>
      <vt:variant>
        <vt:i4>2059</vt:i4>
      </vt:variant>
      <vt:variant>
        <vt:i4>4</vt:i4>
      </vt:variant>
      <vt:variant>
        <vt:lpwstr>https://www.youtube.com/channel/UC4BNAymnTyqrah302aKq25A</vt:lpwstr>
      </vt:variant>
      <vt:variant>
        <vt:lpwstr/>
      </vt:variant>
      <vt:variant>
        <vt:i4>6553639</vt:i4>
      </vt:variant>
      <vt:variant>
        <vt:i4>-1</vt:i4>
      </vt:variant>
      <vt:variant>
        <vt:i4>2051</vt:i4>
      </vt:variant>
      <vt:variant>
        <vt:i4>4</vt:i4>
      </vt:variant>
      <vt:variant>
        <vt:lpwstr>https://www.facebook.com/TrnavskyKraj/</vt:lpwstr>
      </vt:variant>
      <vt:variant>
        <vt:lpwstr/>
      </vt:variant>
      <vt:variant>
        <vt:i4>3080231</vt:i4>
      </vt:variant>
      <vt:variant>
        <vt:i4>-1</vt:i4>
      </vt:variant>
      <vt:variant>
        <vt:i4>2053</vt:i4>
      </vt:variant>
      <vt:variant>
        <vt:i4>4</vt:i4>
      </vt:variant>
      <vt:variant>
        <vt:lpwstr>https://www.instagram.com/trnavskazupa/</vt:lpwstr>
      </vt:variant>
      <vt:variant>
        <vt:lpwstr/>
      </vt:variant>
      <vt:variant>
        <vt:i4>1572952</vt:i4>
      </vt:variant>
      <vt:variant>
        <vt:i4>-1</vt:i4>
      </vt:variant>
      <vt:variant>
        <vt:i4>2056</vt:i4>
      </vt:variant>
      <vt:variant>
        <vt:i4>4</vt:i4>
      </vt:variant>
      <vt:variant>
        <vt:lpwstr>https://twitter.com/TrnavskyKraj</vt:lpwstr>
      </vt:variant>
      <vt:variant>
        <vt:lpwstr/>
      </vt:variant>
      <vt:variant>
        <vt:i4>3539069</vt:i4>
      </vt:variant>
      <vt:variant>
        <vt:i4>-1</vt:i4>
      </vt:variant>
      <vt:variant>
        <vt:i4>2055</vt:i4>
      </vt:variant>
      <vt:variant>
        <vt:i4>4</vt:i4>
      </vt:variant>
      <vt:variant>
        <vt:lpwstr>https://www.linkedin.com/company/trnavsky-samospravny-kraj/</vt:lpwstr>
      </vt:variant>
      <vt:variant>
        <vt:lpwstr/>
      </vt:variant>
      <vt:variant>
        <vt:i4>4390940</vt:i4>
      </vt:variant>
      <vt:variant>
        <vt:i4>-1</vt:i4>
      </vt:variant>
      <vt:variant>
        <vt:i4>2054</vt:i4>
      </vt:variant>
      <vt:variant>
        <vt:i4>4</vt:i4>
      </vt:variant>
      <vt:variant>
        <vt:lpwstr>https://www.youtube.com/channel/UC4BNAymnTyqrah302aKq25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0-17T12:04:00Z</dcterms:created>
  <dcterms:modified xsi:type="dcterms:W3CDTF">2025-11-03T09:34:00Z</dcterms:modified>
  <cp:category/>
</cp:coreProperties>
</file>